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42F0F" w14:textId="77777777" w:rsidR="009C467D" w:rsidRPr="00E2510D" w:rsidRDefault="009C467D" w:rsidP="00D114C9">
      <w:pPr>
        <w:spacing w:before="240" w:after="240" w:line="360" w:lineRule="auto"/>
        <w:rPr>
          <w:rFonts w:ascii="Poppins" w:hAnsi="Poppins" w:cs="Poppins"/>
          <w:sz w:val="28"/>
          <w:szCs w:val="28"/>
          <w:lang w:val="en-GB"/>
        </w:rPr>
      </w:pPr>
    </w:p>
    <w:p w14:paraId="2C6E4CE2" w14:textId="442858DE" w:rsidR="009C467D" w:rsidRPr="00A04444" w:rsidRDefault="009C467D" w:rsidP="009C467D">
      <w:pPr>
        <w:pStyle w:val="Titre1"/>
        <w:jc w:val="center"/>
        <w:rPr>
          <w:rFonts w:ascii="Poppins" w:eastAsiaTheme="minorHAnsi" w:hAnsi="Poppins" w:cs="Poppins"/>
          <w:b/>
          <w:color w:val="auto"/>
          <w:sz w:val="30"/>
          <w:lang/>
        </w:rPr>
      </w:pPr>
      <w:r w:rsidRPr="00E2510D">
        <w:rPr>
          <w:rFonts w:ascii="Poppins" w:eastAsiaTheme="minorHAnsi" w:hAnsi="Poppins" w:cs="Poppins"/>
          <w:b/>
          <w:color w:val="auto"/>
          <w:sz w:val="30"/>
          <w:lang w:val="en-GB"/>
        </w:rPr>
        <w:t xml:space="preserve">Internship </w:t>
      </w:r>
      <w:r w:rsidR="00FA5324" w:rsidRPr="00E2510D">
        <w:rPr>
          <w:rFonts w:ascii="Poppins" w:eastAsiaTheme="minorHAnsi" w:hAnsi="Poppins" w:cs="Poppins"/>
          <w:b/>
          <w:color w:val="auto"/>
          <w:sz w:val="30"/>
          <w:lang w:val="en-GB"/>
        </w:rPr>
        <w:t xml:space="preserve">Programme </w:t>
      </w:r>
      <w:r w:rsidR="00A04444">
        <w:rPr>
          <w:rFonts w:ascii="Poppins" w:eastAsiaTheme="minorHAnsi" w:hAnsi="Poppins" w:cs="Poppins"/>
          <w:b/>
          <w:color w:val="auto"/>
          <w:sz w:val="30"/>
          <w:lang/>
        </w:rPr>
        <w:t>Request</w:t>
      </w:r>
    </w:p>
    <w:p w14:paraId="727A5E4C" w14:textId="560354A0" w:rsidR="00820B35" w:rsidRPr="00E2510D" w:rsidRDefault="00EF0291" w:rsidP="00134F61">
      <w:pPr>
        <w:jc w:val="center"/>
        <w:rPr>
          <w:rFonts w:ascii="Poppins" w:hAnsi="Poppins" w:cs="Poppins"/>
          <w:sz w:val="20"/>
          <w:szCs w:val="20"/>
          <w:lang w:val="en-GB"/>
        </w:rPr>
      </w:pPr>
      <w:r w:rsidRPr="00E2510D">
        <w:rPr>
          <w:rFonts w:ascii="Poppins" w:hAnsi="Poppins" w:cs="Poppins"/>
          <w:b/>
          <w:sz w:val="26"/>
          <w:szCs w:val="24"/>
          <w:u w:val="single"/>
          <w:lang w:val="en-GB"/>
        </w:rPr>
        <w:t>Application Form</w:t>
      </w:r>
    </w:p>
    <w:p w14:paraId="3298E648" w14:textId="725D13A8" w:rsidR="00724B07" w:rsidRPr="00E2510D" w:rsidRDefault="00724B07" w:rsidP="00724B07">
      <w:pPr>
        <w:rPr>
          <w:rFonts w:ascii="Poppins" w:hAnsi="Poppins" w:cs="Poppins"/>
          <w:b/>
          <w:lang w:val="en-GB"/>
        </w:rPr>
      </w:pPr>
      <w:r w:rsidRPr="00E2510D">
        <w:rPr>
          <w:rFonts w:ascii="Poppins" w:hAnsi="Poppins" w:cs="Poppins"/>
          <w:b/>
          <w:lang w:val="en-GB"/>
        </w:rPr>
        <w:t>PERSONAL INFORMATION</w:t>
      </w:r>
    </w:p>
    <w:p w14:paraId="2EC72DF3" w14:textId="38E2647F" w:rsidR="00724B07" w:rsidRPr="00E2510D" w:rsidRDefault="00724B07" w:rsidP="00724B07">
      <w:pPr>
        <w:rPr>
          <w:rFonts w:ascii="Poppins" w:eastAsia="Times New Roman" w:hAnsi="Poppins" w:cs="Poppins"/>
          <w:bCs/>
          <w:lang w:val="en-GB" w:eastAsia="fr-FR"/>
        </w:rPr>
      </w:pPr>
      <w:r w:rsidRPr="00E2510D">
        <w:rPr>
          <w:rFonts w:ascii="Poppins" w:eastAsia="Times New Roman" w:hAnsi="Poppins" w:cs="Poppins"/>
          <w:bCs/>
          <w:lang w:val="en-GB" w:eastAsia="fr-FR"/>
        </w:rPr>
        <w:t>Name:</w:t>
      </w:r>
      <w:r w:rsidR="007B7172" w:rsidRPr="00E2510D">
        <w:rPr>
          <w:rFonts w:ascii="Poppins" w:eastAsia="Times New Roman" w:hAnsi="Poppins" w:cs="Poppins"/>
          <w:bCs/>
          <w:lang w:val="en-GB" w:eastAsia="fr-FR"/>
        </w:rPr>
        <w:t xml:space="preserve">  ……………………………………………………………………………...………………………………</w:t>
      </w:r>
      <w:r w:rsidR="00C64776" w:rsidRPr="00E2510D">
        <w:rPr>
          <w:rFonts w:ascii="Poppins" w:eastAsia="Times New Roman" w:hAnsi="Poppins" w:cs="Poppins"/>
          <w:bCs/>
          <w:lang w:val="en-GB" w:eastAsia="fr-FR"/>
        </w:rPr>
        <w:t>………</w:t>
      </w:r>
      <w:r w:rsidR="003C2115">
        <w:rPr>
          <w:rFonts w:ascii="Poppins" w:eastAsia="Times New Roman" w:hAnsi="Poppins" w:cs="Poppins"/>
          <w:bCs/>
          <w:lang w:eastAsia="fr-FR"/>
        </w:rPr>
        <w:t>.................................</w:t>
      </w:r>
      <w:r w:rsidR="00C64776" w:rsidRPr="00E2510D">
        <w:rPr>
          <w:rFonts w:ascii="Poppins" w:eastAsia="Times New Roman" w:hAnsi="Poppins" w:cs="Poppins"/>
          <w:bCs/>
          <w:lang w:val="en-GB" w:eastAsia="fr-FR"/>
        </w:rPr>
        <w:t>………………</w:t>
      </w:r>
    </w:p>
    <w:p w14:paraId="2A3A9C4B" w14:textId="24087E65" w:rsidR="00724B07" w:rsidRPr="00E2510D" w:rsidRDefault="00724B07" w:rsidP="00724B07">
      <w:pPr>
        <w:rPr>
          <w:rFonts w:ascii="Poppins" w:eastAsia="Times New Roman" w:hAnsi="Poppins" w:cs="Poppins"/>
          <w:bCs/>
          <w:lang w:val="en-GB" w:eastAsia="fr-FR"/>
        </w:rPr>
      </w:pPr>
      <w:r w:rsidRPr="00E2510D">
        <w:rPr>
          <w:rFonts w:ascii="Poppins" w:eastAsia="Times New Roman" w:hAnsi="Poppins" w:cs="Poppins"/>
          <w:bCs/>
          <w:lang w:val="en-GB" w:eastAsia="fr-FR"/>
        </w:rPr>
        <w:t xml:space="preserve">Date of birth (mm/dd/yy/): </w:t>
      </w:r>
      <w:r w:rsidR="00C64776" w:rsidRPr="00E2510D">
        <w:rPr>
          <w:rFonts w:ascii="Poppins" w:eastAsia="Times New Roman" w:hAnsi="Poppins" w:cs="Poppins"/>
          <w:bCs/>
          <w:lang w:val="en-GB" w:eastAsia="fr-FR"/>
        </w:rPr>
        <w:t>…………………………………...…………………………………………...……………</w:t>
      </w:r>
      <w:r w:rsidR="003C2115">
        <w:rPr>
          <w:rFonts w:ascii="Poppins" w:eastAsia="Times New Roman" w:hAnsi="Poppins" w:cs="Poppins"/>
          <w:bCs/>
          <w:lang w:eastAsia="fr-FR"/>
        </w:rPr>
        <w:t>..................</w:t>
      </w:r>
      <w:r w:rsidR="00C64776" w:rsidRPr="00E2510D">
        <w:rPr>
          <w:rFonts w:ascii="Poppins" w:eastAsia="Times New Roman" w:hAnsi="Poppins" w:cs="Poppins"/>
          <w:bCs/>
          <w:lang w:val="en-GB" w:eastAsia="fr-FR"/>
        </w:rPr>
        <w:t>………</w:t>
      </w:r>
    </w:p>
    <w:p w14:paraId="48A4F944" w14:textId="138F2D8D" w:rsidR="00724B07" w:rsidRPr="00E2510D" w:rsidRDefault="00724B07" w:rsidP="00724B07">
      <w:pPr>
        <w:rPr>
          <w:rFonts w:ascii="Poppins" w:eastAsia="Times New Roman" w:hAnsi="Poppins" w:cs="Poppins"/>
          <w:bCs/>
          <w:lang w:val="en-GB" w:eastAsia="fr-FR"/>
        </w:rPr>
      </w:pPr>
      <w:r w:rsidRPr="00E2510D">
        <w:rPr>
          <w:rFonts w:ascii="Poppins" w:eastAsia="Times New Roman" w:hAnsi="Poppins" w:cs="Poppins"/>
          <w:bCs/>
          <w:lang w:val="en-GB" w:eastAsia="fr-FR"/>
        </w:rPr>
        <w:t xml:space="preserve">Nationality: </w:t>
      </w:r>
      <w:r w:rsidR="00CA0E4C" w:rsidRPr="00E2510D">
        <w:rPr>
          <w:rFonts w:ascii="Poppins" w:eastAsia="Times New Roman" w:hAnsi="Poppins" w:cs="Poppins"/>
          <w:bCs/>
          <w:lang w:val="en-GB" w:eastAsia="fr-FR"/>
        </w:rPr>
        <w:t>………………………...…………………………………………...…………………</w:t>
      </w:r>
      <w:r w:rsidR="003C2115">
        <w:rPr>
          <w:rFonts w:ascii="Poppins" w:eastAsia="Times New Roman" w:hAnsi="Poppins" w:cs="Poppins"/>
          <w:bCs/>
          <w:lang w:eastAsia="fr-FR"/>
        </w:rPr>
        <w:t>...............................</w:t>
      </w:r>
      <w:r w:rsidR="00CA0E4C" w:rsidRPr="00E2510D">
        <w:rPr>
          <w:rFonts w:ascii="Poppins" w:eastAsia="Times New Roman" w:hAnsi="Poppins" w:cs="Poppins"/>
          <w:bCs/>
          <w:lang w:val="en-GB" w:eastAsia="fr-FR"/>
        </w:rPr>
        <w:t>...…………………………………</w:t>
      </w:r>
    </w:p>
    <w:p w14:paraId="4D0091CF" w14:textId="05469842" w:rsidR="00724B07" w:rsidRPr="00E2510D" w:rsidRDefault="00724B07" w:rsidP="00724B07">
      <w:pPr>
        <w:rPr>
          <w:rFonts w:ascii="Poppins" w:eastAsia="Times New Roman" w:hAnsi="Poppins" w:cs="Poppins"/>
          <w:bCs/>
          <w:lang w:val="en-GB" w:eastAsia="fr-FR"/>
        </w:rPr>
      </w:pPr>
      <w:r w:rsidRPr="00E2510D">
        <w:rPr>
          <w:rFonts w:ascii="Poppins" w:eastAsia="Times New Roman" w:hAnsi="Poppins" w:cs="Poppins"/>
          <w:bCs/>
          <w:lang w:val="en-GB" w:eastAsia="fr-FR"/>
        </w:rPr>
        <w:t xml:space="preserve">Address: </w:t>
      </w:r>
      <w:r w:rsidR="005403BB" w:rsidRPr="00E2510D">
        <w:rPr>
          <w:rFonts w:ascii="Poppins" w:eastAsia="Times New Roman" w:hAnsi="Poppins" w:cs="Poppins"/>
          <w:bCs/>
          <w:lang w:val="en-GB" w:eastAsia="fr-FR"/>
        </w:rPr>
        <w:t>………………………...…………………………………………...…………………...</w:t>
      </w:r>
      <w:r w:rsidR="003C2115">
        <w:rPr>
          <w:rFonts w:ascii="Poppins" w:eastAsia="Times New Roman" w:hAnsi="Poppins" w:cs="Poppins"/>
          <w:bCs/>
          <w:lang w:eastAsia="fr-FR"/>
        </w:rPr>
        <w:t>................................</w:t>
      </w:r>
      <w:r w:rsidR="005403BB" w:rsidRPr="00E2510D">
        <w:rPr>
          <w:rFonts w:ascii="Poppins" w:eastAsia="Times New Roman" w:hAnsi="Poppins" w:cs="Poppins"/>
          <w:bCs/>
          <w:lang w:val="en-GB" w:eastAsia="fr-FR"/>
        </w:rPr>
        <w:t>………………………………………</w:t>
      </w:r>
    </w:p>
    <w:p w14:paraId="4559D4A7" w14:textId="41AE64C2" w:rsidR="001153A6" w:rsidRPr="00E2510D" w:rsidRDefault="00724B07" w:rsidP="0083493B">
      <w:pPr>
        <w:rPr>
          <w:rFonts w:ascii="Poppins" w:eastAsia="Times New Roman" w:hAnsi="Poppins" w:cs="Poppins"/>
          <w:bCs/>
          <w:lang w:val="en-GB" w:eastAsia="fr-FR"/>
        </w:rPr>
      </w:pPr>
      <w:r w:rsidRPr="00E2510D">
        <w:rPr>
          <w:rFonts w:ascii="Poppins" w:eastAsia="Times New Roman" w:hAnsi="Poppins" w:cs="Poppins"/>
          <w:bCs/>
          <w:lang w:val="en-GB" w:eastAsia="fr-FR"/>
        </w:rPr>
        <w:t>Telephone number:</w:t>
      </w:r>
      <w:r w:rsidR="008117BB" w:rsidRPr="00E2510D">
        <w:rPr>
          <w:rFonts w:ascii="Poppins" w:eastAsia="Times New Roman" w:hAnsi="Poppins" w:cs="Poppins"/>
          <w:bCs/>
          <w:lang w:val="en-GB" w:eastAsia="fr-FR"/>
        </w:rPr>
        <w:t xml:space="preserve"> </w:t>
      </w:r>
      <w:r w:rsidR="0083493B" w:rsidRPr="00E2510D">
        <w:rPr>
          <w:rFonts w:ascii="Poppins" w:eastAsia="Times New Roman" w:hAnsi="Poppins" w:cs="Poppins"/>
          <w:bCs/>
          <w:lang w:val="en-GB" w:eastAsia="fr-FR"/>
        </w:rPr>
        <w:t>……………...…………………………………………...…………………...…………………</w:t>
      </w:r>
      <w:r w:rsidR="00000072">
        <w:rPr>
          <w:rFonts w:ascii="Poppins" w:eastAsia="Times New Roman" w:hAnsi="Poppins" w:cs="Poppins"/>
          <w:bCs/>
          <w:lang w:eastAsia="fr-FR"/>
        </w:rPr>
        <w:t>......................</w:t>
      </w:r>
      <w:r w:rsidR="0083493B" w:rsidRPr="00E2510D">
        <w:rPr>
          <w:rFonts w:ascii="Poppins" w:eastAsia="Times New Roman" w:hAnsi="Poppins" w:cs="Poppins"/>
          <w:bCs/>
          <w:lang w:val="en-GB" w:eastAsia="fr-FR"/>
        </w:rPr>
        <w:t>…………</w:t>
      </w:r>
      <w:r w:rsidR="00B77C30" w:rsidRPr="00E2510D">
        <w:rPr>
          <w:rFonts w:ascii="Poppins" w:eastAsia="Times New Roman" w:hAnsi="Poppins" w:cs="Poppins"/>
          <w:bCs/>
          <w:lang w:val="en-GB" w:eastAsia="fr-FR"/>
        </w:rPr>
        <w:t>……</w:t>
      </w:r>
    </w:p>
    <w:p w14:paraId="26E90484" w14:textId="486714C9" w:rsidR="00724B07" w:rsidRPr="00E2510D" w:rsidRDefault="00724B07" w:rsidP="0083493B">
      <w:pPr>
        <w:rPr>
          <w:rFonts w:ascii="Poppins" w:eastAsia="Times New Roman" w:hAnsi="Poppins" w:cs="Poppins"/>
          <w:bCs/>
          <w:lang w:val="en-GB" w:eastAsia="fr-FR"/>
        </w:rPr>
      </w:pPr>
      <w:r w:rsidRPr="00E2510D">
        <w:rPr>
          <w:rFonts w:ascii="Poppins" w:eastAsia="Times New Roman" w:hAnsi="Poppins" w:cs="Poppins"/>
          <w:bCs/>
          <w:lang w:val="en-GB" w:eastAsia="fr-FR"/>
        </w:rPr>
        <w:t>Email address:</w:t>
      </w:r>
      <w:r w:rsidR="008117BB" w:rsidRPr="00E2510D">
        <w:rPr>
          <w:rFonts w:ascii="Poppins" w:eastAsia="Times New Roman" w:hAnsi="Poppins" w:cs="Poppins"/>
          <w:bCs/>
          <w:lang w:val="en-GB" w:eastAsia="fr-FR"/>
        </w:rPr>
        <w:t xml:space="preserve"> </w:t>
      </w:r>
      <w:r w:rsidR="001153A6" w:rsidRPr="00E2510D">
        <w:rPr>
          <w:rFonts w:ascii="Poppins" w:eastAsia="Times New Roman" w:hAnsi="Poppins" w:cs="Poppins"/>
          <w:bCs/>
          <w:lang w:val="en-GB" w:eastAsia="fr-FR"/>
        </w:rPr>
        <w:t>……………...…………………………………………...…………………...……………</w:t>
      </w:r>
      <w:r w:rsidR="00000072">
        <w:rPr>
          <w:rFonts w:ascii="Poppins" w:eastAsia="Times New Roman" w:hAnsi="Poppins" w:cs="Poppins"/>
          <w:bCs/>
          <w:lang w:eastAsia="fr-FR"/>
        </w:rPr>
        <w:t>.........................</w:t>
      </w:r>
      <w:r w:rsidR="001153A6" w:rsidRPr="00E2510D">
        <w:rPr>
          <w:rFonts w:ascii="Poppins" w:eastAsia="Times New Roman" w:hAnsi="Poppins" w:cs="Poppins"/>
          <w:bCs/>
          <w:lang w:val="en-GB" w:eastAsia="fr-FR"/>
        </w:rPr>
        <w:t>………………</w:t>
      </w:r>
      <w:r w:rsidR="00B77C30" w:rsidRPr="00E2510D">
        <w:rPr>
          <w:rFonts w:ascii="Poppins" w:eastAsia="Times New Roman" w:hAnsi="Poppins" w:cs="Poppins"/>
          <w:bCs/>
          <w:lang w:val="en-GB" w:eastAsia="fr-FR"/>
        </w:rPr>
        <w:t>……………</w:t>
      </w:r>
    </w:p>
    <w:p w14:paraId="130718AA" w14:textId="7012AA6B" w:rsidR="008117BB" w:rsidRPr="00E2510D" w:rsidRDefault="004B6EAE" w:rsidP="00724B07">
      <w:pPr>
        <w:rPr>
          <w:rFonts w:ascii="Poppins" w:hAnsi="Poppins" w:cs="Poppins"/>
          <w:b/>
          <w:lang w:val="en-GB"/>
        </w:rPr>
      </w:pPr>
      <w:r w:rsidRPr="00E2510D">
        <w:rPr>
          <w:rFonts w:ascii="Poppins" w:hAnsi="Poppins" w:cs="Poppins"/>
          <w:b/>
          <w:lang w:val="en-GB"/>
        </w:rPr>
        <w:t>ACADEMIC</w:t>
      </w:r>
      <w:r w:rsidR="00334F86" w:rsidRPr="00E2510D">
        <w:rPr>
          <w:rFonts w:ascii="Poppins" w:hAnsi="Poppins" w:cs="Poppins"/>
          <w:b/>
          <w:lang w:val="en-GB"/>
        </w:rPr>
        <w:t xml:space="preserve"> INFORMATION</w:t>
      </w:r>
    </w:p>
    <w:p w14:paraId="4588BE19" w14:textId="09AEA2D4" w:rsidR="007B7172" w:rsidRPr="00E2510D" w:rsidRDefault="007B7172" w:rsidP="007A75F5">
      <w:pPr>
        <w:rPr>
          <w:rFonts w:ascii="Poppins" w:eastAsia="Times New Roman" w:hAnsi="Poppins" w:cs="Poppins"/>
          <w:bCs/>
          <w:lang w:val="en-GB" w:eastAsia="fr-FR"/>
        </w:rPr>
      </w:pPr>
      <w:r w:rsidRPr="00E2510D">
        <w:rPr>
          <w:rFonts w:ascii="Poppins" w:eastAsia="Times New Roman" w:hAnsi="Poppins" w:cs="Poppins"/>
          <w:bCs/>
          <w:lang w:val="en-GB" w:eastAsia="fr-FR"/>
        </w:rPr>
        <w:t>University: ……………………………………………………………………………...…………………</w:t>
      </w:r>
      <w:r w:rsidR="00000072">
        <w:rPr>
          <w:rFonts w:ascii="Poppins" w:eastAsia="Times New Roman" w:hAnsi="Poppins" w:cs="Poppins"/>
          <w:bCs/>
          <w:lang w:eastAsia="fr-FR"/>
        </w:rPr>
        <w:t>...............................</w:t>
      </w:r>
      <w:r w:rsidRPr="00E2510D">
        <w:rPr>
          <w:rFonts w:ascii="Poppins" w:eastAsia="Times New Roman" w:hAnsi="Poppins" w:cs="Poppins"/>
          <w:bCs/>
          <w:lang w:val="en-GB" w:eastAsia="fr-FR"/>
        </w:rPr>
        <w:t>……………</w:t>
      </w:r>
      <w:r w:rsidR="00D746C3" w:rsidRPr="00E2510D">
        <w:rPr>
          <w:rFonts w:ascii="Poppins" w:eastAsia="Times New Roman" w:hAnsi="Poppins" w:cs="Poppins"/>
          <w:bCs/>
          <w:lang w:val="en-GB" w:eastAsia="fr-FR"/>
        </w:rPr>
        <w:t>.……….………</w:t>
      </w:r>
    </w:p>
    <w:p w14:paraId="29F1981B" w14:textId="08D04AB1" w:rsidR="007B7172" w:rsidRPr="00E2510D" w:rsidRDefault="00D746C3" w:rsidP="007A75F5">
      <w:pPr>
        <w:rPr>
          <w:rFonts w:ascii="Poppins" w:eastAsia="Times New Roman" w:hAnsi="Poppins" w:cs="Poppins"/>
          <w:bCs/>
          <w:lang w:eastAsia="fr-FR"/>
        </w:rPr>
      </w:pPr>
      <w:r w:rsidRPr="00E2510D">
        <w:rPr>
          <w:rFonts w:ascii="Poppins" w:eastAsia="Times New Roman" w:hAnsi="Poppins" w:cs="Poppins"/>
          <w:bCs/>
          <w:lang w:val="en-GB" w:eastAsia="fr-FR"/>
        </w:rPr>
        <w:t xml:space="preserve">Field of </w:t>
      </w:r>
      <w:r w:rsidR="007B7172" w:rsidRPr="00E2510D">
        <w:rPr>
          <w:rFonts w:ascii="Poppins" w:eastAsia="Times New Roman" w:hAnsi="Poppins" w:cs="Poppins"/>
          <w:bCs/>
          <w:lang w:val="en-GB" w:eastAsia="fr-FR"/>
        </w:rPr>
        <w:t>Study: …………………………………………………………………………………</w:t>
      </w:r>
      <w:r w:rsidR="00000072">
        <w:rPr>
          <w:rFonts w:ascii="Poppins" w:eastAsia="Times New Roman" w:hAnsi="Poppins" w:cs="Poppins"/>
          <w:bCs/>
          <w:lang w:eastAsia="fr-FR"/>
        </w:rPr>
        <w:t>............................</w:t>
      </w:r>
      <w:r w:rsidR="007B7172" w:rsidRPr="00E2510D">
        <w:rPr>
          <w:rFonts w:ascii="Poppins" w:eastAsia="Times New Roman" w:hAnsi="Poppins" w:cs="Poppins"/>
          <w:bCs/>
          <w:lang w:val="en-GB" w:eastAsia="fr-FR"/>
        </w:rPr>
        <w:t>……………………………………..</w:t>
      </w:r>
      <w:r w:rsidR="00F9146C" w:rsidRPr="00E2510D">
        <w:rPr>
          <w:rFonts w:ascii="Poppins" w:eastAsia="Times New Roman" w:hAnsi="Poppins" w:cs="Poppins"/>
          <w:bCs/>
          <w:lang w:val="en-GB" w:eastAsia="fr-FR"/>
        </w:rPr>
        <w:t>…</w:t>
      </w:r>
    </w:p>
    <w:p w14:paraId="716E463D" w14:textId="7722CD3A" w:rsidR="00D8197F" w:rsidRPr="00E2510D" w:rsidRDefault="00D8197F" w:rsidP="00A04444">
      <w:pPr>
        <w:pStyle w:val="Corpsdetexte"/>
        <w:spacing w:before="240" w:after="240"/>
        <w:outlineLvl w:val="0"/>
        <w:rPr>
          <w:rFonts w:ascii="Poppins" w:hAnsi="Poppins" w:cs="Poppins"/>
          <w:bCs/>
          <w:sz w:val="22"/>
          <w:szCs w:val="22"/>
        </w:rPr>
      </w:pPr>
      <w:r w:rsidRPr="00E2510D">
        <w:rPr>
          <w:rFonts w:ascii="Poppins" w:hAnsi="Poppins" w:cs="Poppins"/>
          <w:bCs/>
          <w:sz w:val="22"/>
          <w:szCs w:val="22"/>
        </w:rPr>
        <w:t>Your period of preference for the internship</w:t>
      </w:r>
      <w:r w:rsidR="00A04444">
        <w:rPr>
          <w:rFonts w:ascii="Poppins" w:hAnsi="Poppins" w:cs="Poppins"/>
          <w:bCs/>
          <w:sz w:val="22"/>
          <w:szCs w:val="22"/>
          <w:lang/>
        </w:rPr>
        <w:t xml:space="preserve">: </w:t>
      </w:r>
      <w:r w:rsidR="00A04444" w:rsidRPr="00E2510D">
        <w:rPr>
          <w:rFonts w:ascii="Poppins" w:hAnsi="Poppins" w:cs="Poppins"/>
          <w:bCs/>
        </w:rPr>
        <w:t>……………</w:t>
      </w:r>
      <w:r w:rsidR="00A04444">
        <w:rPr>
          <w:rFonts w:ascii="Poppins" w:hAnsi="Poppins" w:cs="Poppins"/>
          <w:bCs/>
          <w:lang/>
        </w:rPr>
        <w:t>............................</w:t>
      </w:r>
      <w:r w:rsidR="00A04444" w:rsidRPr="00E2510D">
        <w:rPr>
          <w:rFonts w:ascii="Poppins" w:hAnsi="Poppins" w:cs="Poppins"/>
          <w:bCs/>
        </w:rPr>
        <w:t>……………………………………..</w:t>
      </w:r>
      <w:r w:rsidR="001D60B1" w:rsidRPr="00E2510D">
        <w:rPr>
          <w:rFonts w:ascii="Poppins" w:hAnsi="Poppins" w:cs="Poppins"/>
          <w:bCs/>
          <w:sz w:val="22"/>
          <w:szCs w:val="22"/>
          <w:lang/>
        </w:rPr>
        <w:t xml:space="preserve"> </w:t>
      </w:r>
    </w:p>
    <w:p w14:paraId="75E07DF7" w14:textId="3D02CD05" w:rsidR="00724B07" w:rsidRPr="00E2510D" w:rsidRDefault="00724B07" w:rsidP="00724B07">
      <w:pPr>
        <w:rPr>
          <w:rFonts w:ascii="Poppins" w:hAnsi="Poppins" w:cs="Poppins"/>
          <w:lang w:val="en-GB"/>
        </w:rPr>
        <w:sectPr w:rsidR="00724B07" w:rsidRPr="00E2510D" w:rsidSect="00B97C4F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9723A1E" w14:textId="1C5F071C" w:rsidR="00724B07" w:rsidRPr="00E2510D" w:rsidRDefault="00724B07" w:rsidP="00334F86">
      <w:pPr>
        <w:spacing w:after="0"/>
        <w:rPr>
          <w:rFonts w:ascii="Poppins" w:hAnsi="Poppins" w:cs="Poppins"/>
          <w:lang w:val="en-GB"/>
        </w:rPr>
        <w:sectPr w:rsidR="00724B07" w:rsidRPr="00E2510D" w:rsidSect="00724B07">
          <w:type w:val="continuous"/>
          <w:pgSz w:w="11906" w:h="16838"/>
          <w:pgMar w:top="1417" w:right="1417" w:bottom="1417" w:left="1417" w:header="708" w:footer="708" w:gutter="0"/>
          <w:cols w:num="2" w:space="708"/>
          <w:titlePg/>
          <w:docGrid w:linePitch="360"/>
        </w:sectPr>
      </w:pPr>
    </w:p>
    <w:p w14:paraId="00C4ED60" w14:textId="7C838EE8" w:rsidR="006D000F" w:rsidRPr="00E2510D" w:rsidRDefault="006D000F" w:rsidP="00724B07">
      <w:pPr>
        <w:rPr>
          <w:rFonts w:ascii="Poppins" w:hAnsi="Poppins" w:cs="Poppins"/>
          <w:b/>
          <w:lang w:val="en-GB"/>
        </w:rPr>
      </w:pPr>
      <w:r w:rsidRPr="00E2510D">
        <w:rPr>
          <w:rFonts w:ascii="Poppins" w:hAnsi="Poppins" w:cs="Poppins"/>
          <w:b/>
          <w:lang/>
        </w:rPr>
        <w:t>YOUR MOTIVATION</w:t>
      </w:r>
      <w:r w:rsidRPr="00E2510D">
        <w:rPr>
          <w:rFonts w:ascii="Poppins" w:hAnsi="Poppins" w:cs="Poppins"/>
          <w:b/>
          <w:lang w:val="en-GB"/>
        </w:rPr>
        <w:t xml:space="preserve"> </w:t>
      </w:r>
    </w:p>
    <w:p w14:paraId="07721591" w14:textId="39D5A932" w:rsidR="00205A3F" w:rsidRPr="00E2510D" w:rsidRDefault="00205A3F" w:rsidP="00205A3F">
      <w:pPr>
        <w:pStyle w:val="Corpsdetexte"/>
        <w:spacing w:before="60" w:after="60"/>
        <w:jc w:val="both"/>
        <w:outlineLvl w:val="0"/>
        <w:rPr>
          <w:rFonts w:ascii="Poppins" w:hAnsi="Poppins" w:cs="Poppins"/>
          <w:b/>
          <w:sz w:val="22"/>
          <w:szCs w:val="22"/>
        </w:rPr>
      </w:pPr>
      <w:r w:rsidRPr="00E2510D">
        <w:rPr>
          <w:rFonts w:ascii="Poppins" w:hAnsi="Poppins" w:cs="Poppins"/>
          <w:b/>
          <w:sz w:val="22"/>
          <w:szCs w:val="22"/>
        </w:rPr>
        <w:t>Why do you want to intern with the Geneva Centre?</w:t>
      </w:r>
    </w:p>
    <w:p w14:paraId="047683A2" w14:textId="3640B406" w:rsidR="00CA6C84" w:rsidRPr="00E2510D" w:rsidRDefault="00CA6C84" w:rsidP="00CA6C84">
      <w:pPr>
        <w:pStyle w:val="Corpsdetexte"/>
        <w:spacing w:before="60" w:after="60"/>
        <w:jc w:val="both"/>
        <w:rPr>
          <w:rFonts w:ascii="Poppins" w:hAnsi="Poppins" w:cs="Poppins"/>
          <w:sz w:val="22"/>
          <w:szCs w:val="22"/>
        </w:rPr>
      </w:pPr>
      <w:r w:rsidRPr="00E2510D">
        <w:rPr>
          <w:rFonts w:ascii="Poppins" w:hAnsi="Poppins" w:cs="Poppins"/>
          <w:sz w:val="22"/>
          <w:szCs w:val="22"/>
        </w:rPr>
        <w:t>…………………………………………………………</w:t>
      </w:r>
      <w:r w:rsidRPr="00E2510D">
        <w:rPr>
          <w:rFonts w:ascii="Poppins" w:hAnsi="Poppins" w:cs="Poppins"/>
          <w:sz w:val="22"/>
          <w:szCs w:val="22"/>
          <w:lang/>
        </w:rPr>
        <w:t>.................................................</w:t>
      </w:r>
      <w:r w:rsidRPr="00E2510D">
        <w:rPr>
          <w:rFonts w:ascii="Poppins" w:hAnsi="Poppins" w:cs="Poppins"/>
          <w:sz w:val="22"/>
          <w:szCs w:val="22"/>
        </w:rPr>
        <w:t>……</w:t>
      </w:r>
      <w:r w:rsidR="00000072">
        <w:rPr>
          <w:rFonts w:ascii="Poppins" w:hAnsi="Poppins" w:cs="Poppins"/>
          <w:sz w:val="22"/>
          <w:szCs w:val="22"/>
          <w:lang/>
        </w:rPr>
        <w:t>...............................</w:t>
      </w:r>
      <w:r w:rsidRPr="00E2510D">
        <w:rPr>
          <w:rFonts w:ascii="Poppins" w:hAnsi="Poppins" w:cs="Poppins"/>
          <w:sz w:val="22"/>
          <w:szCs w:val="22"/>
        </w:rPr>
        <w:t>……………………………………………</w:t>
      </w:r>
    </w:p>
    <w:p w14:paraId="084E601E" w14:textId="189DAED1" w:rsidR="00CA6C84" w:rsidRPr="00E2510D" w:rsidRDefault="00CA6C84" w:rsidP="00CA6C84">
      <w:pPr>
        <w:pStyle w:val="Corpsdetexte"/>
        <w:spacing w:before="60" w:after="60"/>
        <w:jc w:val="both"/>
        <w:rPr>
          <w:rFonts w:ascii="Poppins" w:hAnsi="Poppins" w:cs="Poppins"/>
          <w:sz w:val="22"/>
          <w:szCs w:val="22"/>
        </w:rPr>
      </w:pPr>
      <w:r w:rsidRPr="00E2510D">
        <w:rPr>
          <w:rFonts w:ascii="Poppins" w:hAnsi="Poppins" w:cs="Poppins"/>
          <w:sz w:val="22"/>
          <w:szCs w:val="22"/>
        </w:rPr>
        <w:t>…………………………………………………………</w:t>
      </w:r>
      <w:r w:rsidRPr="00E2510D">
        <w:rPr>
          <w:rFonts w:ascii="Poppins" w:hAnsi="Poppins" w:cs="Poppins"/>
          <w:sz w:val="22"/>
          <w:szCs w:val="22"/>
          <w:lang/>
        </w:rPr>
        <w:t>.................................................</w:t>
      </w:r>
      <w:r w:rsidRPr="00E2510D">
        <w:rPr>
          <w:rFonts w:ascii="Poppins" w:hAnsi="Poppins" w:cs="Poppins"/>
          <w:sz w:val="22"/>
          <w:szCs w:val="22"/>
        </w:rPr>
        <w:t>………</w:t>
      </w:r>
      <w:r w:rsidR="00000072">
        <w:rPr>
          <w:rFonts w:ascii="Poppins" w:hAnsi="Poppins" w:cs="Poppins"/>
          <w:sz w:val="22"/>
          <w:szCs w:val="22"/>
          <w:lang/>
        </w:rPr>
        <w:t>...............................</w:t>
      </w:r>
      <w:r w:rsidRPr="00E2510D">
        <w:rPr>
          <w:rFonts w:ascii="Poppins" w:hAnsi="Poppins" w:cs="Poppins"/>
          <w:sz w:val="22"/>
          <w:szCs w:val="22"/>
        </w:rPr>
        <w:t>…………………………………………</w:t>
      </w:r>
    </w:p>
    <w:p w14:paraId="4D05AAF1" w14:textId="21012390" w:rsidR="00CA6C84" w:rsidRPr="00E2510D" w:rsidRDefault="00CA6C84" w:rsidP="00CA6C84">
      <w:pPr>
        <w:pStyle w:val="Corpsdetexte"/>
        <w:spacing w:before="60" w:after="60"/>
        <w:jc w:val="both"/>
        <w:rPr>
          <w:rFonts w:ascii="Poppins" w:hAnsi="Poppins" w:cs="Poppins"/>
          <w:sz w:val="22"/>
          <w:szCs w:val="22"/>
        </w:rPr>
      </w:pPr>
      <w:r w:rsidRPr="00E2510D">
        <w:rPr>
          <w:rFonts w:ascii="Poppins" w:hAnsi="Poppins" w:cs="Poppins"/>
          <w:sz w:val="22"/>
          <w:szCs w:val="22"/>
        </w:rPr>
        <w:t>…………………………………………………………</w:t>
      </w:r>
      <w:r w:rsidRPr="00E2510D">
        <w:rPr>
          <w:rFonts w:ascii="Poppins" w:hAnsi="Poppins" w:cs="Poppins"/>
          <w:sz w:val="22"/>
          <w:szCs w:val="22"/>
          <w:lang/>
        </w:rPr>
        <w:t>.................................................</w:t>
      </w:r>
      <w:r w:rsidRPr="00E2510D">
        <w:rPr>
          <w:rFonts w:ascii="Poppins" w:hAnsi="Poppins" w:cs="Poppins"/>
          <w:sz w:val="22"/>
          <w:szCs w:val="22"/>
        </w:rPr>
        <w:t>………</w:t>
      </w:r>
      <w:r w:rsidR="00000072">
        <w:rPr>
          <w:rFonts w:ascii="Poppins" w:hAnsi="Poppins" w:cs="Poppins"/>
          <w:sz w:val="22"/>
          <w:szCs w:val="22"/>
          <w:lang/>
        </w:rPr>
        <w:t>...............................</w:t>
      </w:r>
      <w:r w:rsidRPr="00E2510D">
        <w:rPr>
          <w:rFonts w:ascii="Poppins" w:hAnsi="Poppins" w:cs="Poppins"/>
          <w:sz w:val="22"/>
          <w:szCs w:val="22"/>
        </w:rPr>
        <w:t>…………………………………………</w:t>
      </w:r>
    </w:p>
    <w:p w14:paraId="29FE250B" w14:textId="77777777" w:rsidR="006D000F" w:rsidRPr="00E2510D" w:rsidRDefault="006D000F" w:rsidP="00724B07">
      <w:pPr>
        <w:rPr>
          <w:rFonts w:ascii="Poppins" w:hAnsi="Poppins" w:cs="Poppins"/>
          <w:b/>
          <w:lang w:val="en-GB"/>
        </w:rPr>
      </w:pPr>
    </w:p>
    <w:p w14:paraId="0B8C426B" w14:textId="21CB7B9E" w:rsidR="00E76C7F" w:rsidRPr="00E2510D" w:rsidRDefault="00F3272B" w:rsidP="00A400B1">
      <w:pPr>
        <w:pStyle w:val="Corpsdetexte"/>
        <w:spacing w:before="60" w:after="60"/>
        <w:jc w:val="both"/>
        <w:outlineLvl w:val="0"/>
        <w:rPr>
          <w:rFonts w:ascii="Poppins" w:hAnsi="Poppins" w:cs="Poppins"/>
          <w:b/>
          <w:sz w:val="22"/>
          <w:szCs w:val="22"/>
        </w:rPr>
      </w:pPr>
      <w:r w:rsidRPr="00E2510D">
        <w:rPr>
          <w:rFonts w:ascii="Poppins" w:hAnsi="Poppins" w:cs="Poppins"/>
          <w:b/>
          <w:sz w:val="22"/>
          <w:szCs w:val="22"/>
        </w:rPr>
        <w:t>Which areas of the Centre</w:t>
      </w:r>
      <w:r w:rsidR="00E85480" w:rsidRPr="00E2510D">
        <w:rPr>
          <w:rFonts w:ascii="Poppins" w:hAnsi="Poppins" w:cs="Poppins"/>
          <w:b/>
          <w:sz w:val="22"/>
          <w:szCs w:val="22"/>
          <w:lang/>
        </w:rPr>
        <w:t>’s</w:t>
      </w:r>
      <w:r w:rsidRPr="00E2510D">
        <w:rPr>
          <w:rFonts w:ascii="Poppins" w:hAnsi="Poppins" w:cs="Poppins"/>
          <w:b/>
          <w:sz w:val="22"/>
          <w:szCs w:val="22"/>
        </w:rPr>
        <w:t xml:space="preserve"> </w:t>
      </w:r>
      <w:r w:rsidR="00962FD2" w:rsidRPr="00E2510D">
        <w:rPr>
          <w:rFonts w:ascii="Poppins" w:hAnsi="Poppins" w:cs="Poppins"/>
          <w:b/>
          <w:sz w:val="22"/>
          <w:szCs w:val="22"/>
          <w:lang/>
        </w:rPr>
        <w:t>wo</w:t>
      </w:r>
      <w:r w:rsidR="00E57FAB" w:rsidRPr="00E2510D">
        <w:rPr>
          <w:rFonts w:ascii="Poppins" w:hAnsi="Poppins" w:cs="Poppins"/>
          <w:b/>
          <w:sz w:val="22"/>
          <w:szCs w:val="22"/>
          <w:lang/>
        </w:rPr>
        <w:t xml:space="preserve">rk or field </w:t>
      </w:r>
      <w:r w:rsidRPr="00E2510D">
        <w:rPr>
          <w:rFonts w:ascii="Poppins" w:hAnsi="Poppins" w:cs="Poppins"/>
          <w:b/>
          <w:sz w:val="22"/>
          <w:szCs w:val="22"/>
        </w:rPr>
        <w:t>are you most interested in?</w:t>
      </w:r>
    </w:p>
    <w:p w14:paraId="283DB011" w14:textId="0EF33379" w:rsidR="00A400B1" w:rsidRPr="00E2510D" w:rsidRDefault="00763DF0" w:rsidP="000916BD">
      <w:pPr>
        <w:pStyle w:val="Corpsdetexte"/>
        <w:spacing w:before="60" w:after="60"/>
        <w:rPr>
          <w:rFonts w:ascii="Poppins" w:hAnsi="Poppins" w:cs="Poppins"/>
          <w:sz w:val="22"/>
          <w:szCs w:val="22"/>
        </w:rPr>
      </w:pPr>
      <w:r w:rsidRPr="00E2510D">
        <w:rPr>
          <w:rFonts w:ascii="Poppins" w:hAnsi="Poppins" w:cs="Poppins"/>
          <w:sz w:val="22"/>
          <w:szCs w:val="22"/>
        </w:rPr>
        <w:t xml:space="preserve"> </w:t>
      </w:r>
      <w:r w:rsidR="00A400B1" w:rsidRPr="00E2510D">
        <w:rPr>
          <w:rFonts w:ascii="Poppins" w:hAnsi="Poppins" w:cs="Poppins"/>
          <w:sz w:val="22"/>
          <w:szCs w:val="22"/>
        </w:rPr>
        <w:t>…………………………………………………………</w:t>
      </w:r>
      <w:r w:rsidR="00A400B1" w:rsidRPr="00E2510D">
        <w:rPr>
          <w:rFonts w:ascii="Poppins" w:hAnsi="Poppins" w:cs="Poppins"/>
          <w:sz w:val="22"/>
          <w:szCs w:val="22"/>
          <w:lang/>
        </w:rPr>
        <w:t>.....................................</w:t>
      </w:r>
      <w:r w:rsidR="00000072">
        <w:rPr>
          <w:rFonts w:ascii="Poppins" w:hAnsi="Poppins" w:cs="Poppins"/>
          <w:sz w:val="22"/>
          <w:szCs w:val="22"/>
          <w:lang/>
        </w:rPr>
        <w:t>..............................</w:t>
      </w:r>
      <w:r w:rsidR="00A400B1" w:rsidRPr="00E2510D">
        <w:rPr>
          <w:rFonts w:ascii="Poppins" w:hAnsi="Poppins" w:cs="Poppins"/>
          <w:sz w:val="22"/>
          <w:szCs w:val="22"/>
          <w:lang/>
        </w:rPr>
        <w:t>............</w:t>
      </w:r>
      <w:r w:rsidR="00A400B1" w:rsidRPr="00E2510D">
        <w:rPr>
          <w:rFonts w:ascii="Poppins" w:hAnsi="Poppins" w:cs="Poppins"/>
          <w:sz w:val="22"/>
          <w:szCs w:val="22"/>
        </w:rPr>
        <w:t>…………………………………………………</w:t>
      </w:r>
    </w:p>
    <w:p w14:paraId="6198435B" w14:textId="40770136" w:rsidR="00A400B1" w:rsidRPr="00E2510D" w:rsidRDefault="00A400B1" w:rsidP="000916BD">
      <w:pPr>
        <w:pStyle w:val="Corpsdetexte"/>
        <w:spacing w:before="60" w:after="60"/>
        <w:rPr>
          <w:rFonts w:ascii="Poppins" w:hAnsi="Poppins" w:cs="Poppins"/>
          <w:sz w:val="22"/>
          <w:szCs w:val="22"/>
        </w:rPr>
      </w:pPr>
      <w:r w:rsidRPr="00E2510D">
        <w:rPr>
          <w:rFonts w:ascii="Poppins" w:hAnsi="Poppins" w:cs="Poppins"/>
          <w:sz w:val="22"/>
          <w:szCs w:val="22"/>
        </w:rPr>
        <w:t>…………………………………………………………</w:t>
      </w:r>
      <w:r w:rsidRPr="00E2510D">
        <w:rPr>
          <w:rFonts w:ascii="Poppins" w:hAnsi="Poppins" w:cs="Poppins"/>
          <w:sz w:val="22"/>
          <w:szCs w:val="22"/>
          <w:lang/>
        </w:rPr>
        <w:t>.........................................</w:t>
      </w:r>
      <w:r w:rsidR="00000072">
        <w:rPr>
          <w:rFonts w:ascii="Poppins" w:hAnsi="Poppins" w:cs="Poppins"/>
          <w:sz w:val="22"/>
          <w:szCs w:val="22"/>
          <w:lang/>
        </w:rPr>
        <w:t>...............................</w:t>
      </w:r>
      <w:r w:rsidRPr="00E2510D">
        <w:rPr>
          <w:rFonts w:ascii="Poppins" w:hAnsi="Poppins" w:cs="Poppins"/>
          <w:sz w:val="22"/>
          <w:szCs w:val="22"/>
          <w:lang/>
        </w:rPr>
        <w:t>........</w:t>
      </w:r>
      <w:r w:rsidRPr="00E2510D">
        <w:rPr>
          <w:rFonts w:ascii="Poppins" w:hAnsi="Poppins" w:cs="Poppins"/>
          <w:sz w:val="22"/>
          <w:szCs w:val="22"/>
        </w:rPr>
        <w:t>…………………………………………………</w:t>
      </w:r>
    </w:p>
    <w:p w14:paraId="5C109849" w14:textId="12D0166D" w:rsidR="00E26370" w:rsidRPr="00E2510D" w:rsidRDefault="00A400B1" w:rsidP="00D9570C">
      <w:pPr>
        <w:pStyle w:val="Corpsdetexte"/>
        <w:spacing w:before="60" w:after="60"/>
        <w:rPr>
          <w:rFonts w:ascii="Poppins" w:hAnsi="Poppins" w:cs="Poppins"/>
          <w:sz w:val="22"/>
          <w:szCs w:val="22"/>
        </w:rPr>
      </w:pPr>
      <w:r w:rsidRPr="00E2510D">
        <w:rPr>
          <w:rFonts w:ascii="Poppins" w:hAnsi="Poppins" w:cs="Poppins"/>
          <w:sz w:val="22"/>
          <w:szCs w:val="22"/>
        </w:rPr>
        <w:t>…………………………………………………………</w:t>
      </w:r>
      <w:r w:rsidRPr="00E2510D">
        <w:rPr>
          <w:rFonts w:ascii="Poppins" w:hAnsi="Poppins" w:cs="Poppins"/>
          <w:sz w:val="22"/>
          <w:szCs w:val="22"/>
          <w:lang/>
        </w:rPr>
        <w:t>.........................................</w:t>
      </w:r>
      <w:r w:rsidR="00000072">
        <w:rPr>
          <w:rFonts w:ascii="Poppins" w:hAnsi="Poppins" w:cs="Poppins"/>
          <w:sz w:val="22"/>
          <w:szCs w:val="22"/>
          <w:lang/>
        </w:rPr>
        <w:t>...............................</w:t>
      </w:r>
      <w:r w:rsidRPr="00E2510D">
        <w:rPr>
          <w:rFonts w:ascii="Poppins" w:hAnsi="Poppins" w:cs="Poppins"/>
          <w:sz w:val="22"/>
          <w:szCs w:val="22"/>
          <w:lang/>
        </w:rPr>
        <w:t>........</w:t>
      </w:r>
      <w:r w:rsidRPr="00E2510D">
        <w:rPr>
          <w:rFonts w:ascii="Poppins" w:hAnsi="Poppins" w:cs="Poppins"/>
          <w:sz w:val="22"/>
          <w:szCs w:val="22"/>
        </w:rPr>
        <w:t>…………………………………………………</w:t>
      </w:r>
    </w:p>
    <w:p w14:paraId="2073584F" w14:textId="77777777" w:rsidR="00E26370" w:rsidRPr="00E2510D" w:rsidRDefault="00E26370" w:rsidP="00724B07">
      <w:pPr>
        <w:rPr>
          <w:rFonts w:ascii="Poppins" w:eastAsia="Times New Roman" w:hAnsi="Poppins" w:cs="Poppins"/>
          <w:b/>
          <w:lang w:val="en-GB" w:eastAsia="fr-FR"/>
        </w:rPr>
      </w:pPr>
    </w:p>
    <w:p w14:paraId="6E99DE51" w14:textId="1FF2C2E3" w:rsidR="00DF4B21" w:rsidRPr="00E2510D" w:rsidRDefault="00DF4B21" w:rsidP="00724B07">
      <w:pPr>
        <w:rPr>
          <w:rFonts w:ascii="Poppins" w:eastAsia="Times New Roman" w:hAnsi="Poppins" w:cs="Poppins"/>
          <w:b/>
          <w:lang w:val="en-GB" w:eastAsia="fr-FR"/>
        </w:rPr>
      </w:pPr>
      <w:r w:rsidRPr="00E2510D">
        <w:rPr>
          <w:rFonts w:ascii="Poppins" w:eastAsia="Times New Roman" w:hAnsi="Poppins" w:cs="Poppins"/>
          <w:b/>
          <w:lang w:val="en-GB" w:eastAsia="fr-FR"/>
        </w:rPr>
        <w:lastRenderedPageBreak/>
        <w:t>What are your career plans after this internship?</w:t>
      </w:r>
    </w:p>
    <w:p w14:paraId="1A3ECA13" w14:textId="53ABC2B1" w:rsidR="00DF4B21" w:rsidRPr="00E2510D" w:rsidRDefault="00DF4B21" w:rsidP="00DF4B21">
      <w:pPr>
        <w:pStyle w:val="Corpsdetexte"/>
        <w:spacing w:before="60" w:after="60"/>
        <w:jc w:val="both"/>
        <w:rPr>
          <w:rFonts w:ascii="Poppins" w:hAnsi="Poppins" w:cs="Poppins"/>
          <w:sz w:val="22"/>
          <w:szCs w:val="22"/>
        </w:rPr>
      </w:pPr>
      <w:r w:rsidRPr="00E2510D">
        <w:rPr>
          <w:rFonts w:ascii="Poppins" w:hAnsi="Poppins" w:cs="Poppins"/>
          <w:sz w:val="22"/>
          <w:szCs w:val="22"/>
        </w:rPr>
        <w:t>…………………………………………………………</w:t>
      </w:r>
      <w:r w:rsidRPr="00E2510D">
        <w:rPr>
          <w:rFonts w:ascii="Poppins" w:hAnsi="Poppins" w:cs="Poppins"/>
          <w:sz w:val="22"/>
          <w:szCs w:val="22"/>
          <w:lang/>
        </w:rPr>
        <w:t>.................................................</w:t>
      </w:r>
      <w:r w:rsidRPr="00E2510D">
        <w:rPr>
          <w:rFonts w:ascii="Poppins" w:hAnsi="Poppins" w:cs="Poppins"/>
          <w:sz w:val="22"/>
          <w:szCs w:val="22"/>
        </w:rPr>
        <w:t>……</w:t>
      </w:r>
      <w:r w:rsidR="00000072">
        <w:rPr>
          <w:rFonts w:ascii="Poppins" w:hAnsi="Poppins" w:cs="Poppins"/>
          <w:sz w:val="22"/>
          <w:szCs w:val="22"/>
          <w:lang/>
        </w:rPr>
        <w:t>............................</w:t>
      </w:r>
      <w:r w:rsidRPr="00E2510D">
        <w:rPr>
          <w:rFonts w:ascii="Poppins" w:hAnsi="Poppins" w:cs="Poppins"/>
          <w:sz w:val="22"/>
          <w:szCs w:val="22"/>
        </w:rPr>
        <w:t>……………………………………………</w:t>
      </w:r>
    </w:p>
    <w:p w14:paraId="75DAED8D" w14:textId="36D15EF2" w:rsidR="00DF4B21" w:rsidRPr="00E2510D" w:rsidRDefault="00DF4B21" w:rsidP="00DF4B21">
      <w:pPr>
        <w:pStyle w:val="Corpsdetexte"/>
        <w:spacing w:before="60" w:after="60"/>
        <w:jc w:val="both"/>
        <w:rPr>
          <w:rFonts w:ascii="Poppins" w:hAnsi="Poppins" w:cs="Poppins"/>
          <w:sz w:val="22"/>
          <w:szCs w:val="22"/>
        </w:rPr>
      </w:pPr>
      <w:r w:rsidRPr="00E2510D">
        <w:rPr>
          <w:rFonts w:ascii="Poppins" w:hAnsi="Poppins" w:cs="Poppins"/>
          <w:sz w:val="22"/>
          <w:szCs w:val="22"/>
        </w:rPr>
        <w:t>…………………………………………………………</w:t>
      </w:r>
      <w:r w:rsidRPr="00E2510D">
        <w:rPr>
          <w:rFonts w:ascii="Poppins" w:hAnsi="Poppins" w:cs="Poppins"/>
          <w:sz w:val="22"/>
          <w:szCs w:val="22"/>
          <w:lang/>
        </w:rPr>
        <w:t>.................................................</w:t>
      </w:r>
      <w:r w:rsidRPr="00E2510D">
        <w:rPr>
          <w:rFonts w:ascii="Poppins" w:hAnsi="Poppins" w:cs="Poppins"/>
          <w:sz w:val="22"/>
          <w:szCs w:val="22"/>
        </w:rPr>
        <w:t>……</w:t>
      </w:r>
      <w:r w:rsidR="00000072">
        <w:rPr>
          <w:rFonts w:ascii="Poppins" w:hAnsi="Poppins" w:cs="Poppins"/>
          <w:sz w:val="22"/>
          <w:szCs w:val="22"/>
          <w:lang/>
        </w:rPr>
        <w:t>........................</w:t>
      </w:r>
      <w:r w:rsidR="00AC5CC3">
        <w:rPr>
          <w:rFonts w:ascii="Poppins" w:hAnsi="Poppins" w:cs="Poppins"/>
          <w:sz w:val="22"/>
          <w:szCs w:val="22"/>
          <w:lang/>
        </w:rPr>
        <w:t>....</w:t>
      </w:r>
      <w:r w:rsidRPr="00E2510D">
        <w:rPr>
          <w:rFonts w:ascii="Poppins" w:hAnsi="Poppins" w:cs="Poppins"/>
          <w:sz w:val="22"/>
          <w:szCs w:val="22"/>
        </w:rPr>
        <w:t>……………………………………………</w:t>
      </w:r>
    </w:p>
    <w:p w14:paraId="6AD83255" w14:textId="2C1E9A86" w:rsidR="00DF4B21" w:rsidRPr="00E2510D" w:rsidRDefault="00DF4B21" w:rsidP="00DF4B21">
      <w:pPr>
        <w:pStyle w:val="Corpsdetexte"/>
        <w:spacing w:before="60" w:after="60"/>
        <w:jc w:val="both"/>
        <w:rPr>
          <w:rFonts w:ascii="Poppins" w:hAnsi="Poppins" w:cs="Poppins"/>
          <w:sz w:val="22"/>
          <w:szCs w:val="22"/>
        </w:rPr>
      </w:pPr>
      <w:r w:rsidRPr="00E2510D">
        <w:rPr>
          <w:rFonts w:ascii="Poppins" w:hAnsi="Poppins" w:cs="Poppins"/>
          <w:sz w:val="22"/>
          <w:szCs w:val="22"/>
        </w:rPr>
        <w:t>…………………………………………………………</w:t>
      </w:r>
      <w:r w:rsidRPr="00E2510D">
        <w:rPr>
          <w:rFonts w:ascii="Poppins" w:hAnsi="Poppins" w:cs="Poppins"/>
          <w:sz w:val="22"/>
          <w:szCs w:val="22"/>
          <w:lang/>
        </w:rPr>
        <w:t>..............................................</w:t>
      </w:r>
      <w:r w:rsidR="00AC5CC3">
        <w:rPr>
          <w:rFonts w:ascii="Poppins" w:hAnsi="Poppins" w:cs="Poppins"/>
          <w:sz w:val="22"/>
          <w:szCs w:val="22"/>
          <w:lang/>
        </w:rPr>
        <w:t>............................</w:t>
      </w:r>
      <w:r w:rsidRPr="00E2510D">
        <w:rPr>
          <w:rFonts w:ascii="Poppins" w:hAnsi="Poppins" w:cs="Poppins"/>
          <w:sz w:val="22"/>
          <w:szCs w:val="22"/>
          <w:lang/>
        </w:rPr>
        <w:t>...</w:t>
      </w:r>
      <w:r w:rsidRPr="00E2510D">
        <w:rPr>
          <w:rFonts w:ascii="Poppins" w:hAnsi="Poppins" w:cs="Poppins"/>
          <w:sz w:val="22"/>
          <w:szCs w:val="22"/>
        </w:rPr>
        <w:t>…………………………………………………</w:t>
      </w:r>
    </w:p>
    <w:p w14:paraId="121712F4" w14:textId="77777777" w:rsidR="00DF4B21" w:rsidRPr="00E2510D" w:rsidRDefault="00DF4B21" w:rsidP="00724B07">
      <w:pPr>
        <w:rPr>
          <w:rFonts w:ascii="Poppins" w:eastAsia="Times New Roman" w:hAnsi="Poppins" w:cs="Poppins"/>
          <w:b/>
          <w:lang w:val="en-GB" w:eastAsia="fr-FR"/>
        </w:rPr>
      </w:pPr>
    </w:p>
    <w:sectPr w:rsidR="00DF4B21" w:rsidRPr="00E2510D" w:rsidSect="00724B07">
      <w:type w:val="continuous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F34FF" w14:textId="77777777" w:rsidR="00192E42" w:rsidRDefault="00192E42">
      <w:pPr>
        <w:spacing w:after="0" w:line="240" w:lineRule="auto"/>
      </w:pPr>
      <w:r>
        <w:separator/>
      </w:r>
    </w:p>
  </w:endnote>
  <w:endnote w:type="continuationSeparator" w:id="0">
    <w:p w14:paraId="0D0996AE" w14:textId="77777777" w:rsidR="00192E42" w:rsidRDefault="00192E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Std 45 Light">
    <w:altName w:val="Century Gothic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-Ligh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utiger-Bold">
    <w:altName w:val="Cambri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Poppins">
    <w:altName w:val="Poppins"/>
    <w:panose1 w:val="00000500000000000000"/>
    <w:charset w:val="00"/>
    <w:family w:val="auto"/>
    <w:notTrueType/>
    <w:pitch w:val="variable"/>
    <w:sig w:usb0="00008007" w:usb1="00000000" w:usb2="00000000" w:usb3="00000000" w:csb0="00000093" w:csb1="00000000"/>
  </w:font>
  <w:font w:name="Ubuntu Condensed">
    <w:panose1 w:val="020B0506030602030204"/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95361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52BADB" w14:textId="2C09EDCD" w:rsidR="006F7D2D" w:rsidRDefault="006F7D2D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665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A57C1DF" w14:textId="77777777" w:rsidR="008C20BE" w:rsidRDefault="008C20B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F91A6" w14:textId="60F379F3" w:rsidR="003000E4" w:rsidRPr="0043772B" w:rsidRDefault="003000E4">
    <w:pPr>
      <w:pStyle w:val="Pieddepage"/>
      <w:rPr>
        <w:lang w:val="en-GB"/>
      </w:rPr>
    </w:pPr>
    <w:r w:rsidRPr="0043772B">
      <w:rPr>
        <w:rFonts w:ascii="Ubuntu Condensed" w:hAnsi="Ubuntu Condensed"/>
        <w:b/>
        <w:i/>
        <w:sz w:val="18"/>
        <w:szCs w:val="18"/>
        <w:lang w:val="en-GB"/>
      </w:rPr>
      <w:t>Note: the Information provided by the applicant is strictly 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B3AD0" w14:textId="77777777" w:rsidR="00192E42" w:rsidRDefault="00192E42">
      <w:pPr>
        <w:spacing w:after="0" w:line="240" w:lineRule="auto"/>
      </w:pPr>
      <w:r>
        <w:separator/>
      </w:r>
    </w:p>
  </w:footnote>
  <w:footnote w:type="continuationSeparator" w:id="0">
    <w:p w14:paraId="41D392B9" w14:textId="77777777" w:rsidR="00192E42" w:rsidRDefault="00192E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5AE33" w14:textId="77777777" w:rsidR="008C20BE" w:rsidRDefault="008C20BE" w:rsidP="00DE4D74">
    <w:pPr>
      <w:pStyle w:val="En-tte"/>
    </w:pPr>
    <w:r>
      <w:rPr>
        <w:noProof/>
        <w:lang w:eastAsia="fr-CH"/>
      </w:rPr>
      <w:drawing>
        <wp:anchor distT="0" distB="0" distL="114300" distR="114300" simplePos="0" relativeHeight="251660288" behindDoc="1" locked="0" layoutInCell="1" allowOverlap="1" wp14:anchorId="3B0FD7CA" wp14:editId="69D63ECA">
          <wp:simplePos x="0" y="0"/>
          <wp:positionH relativeFrom="column">
            <wp:posOffset>-433070</wp:posOffset>
          </wp:positionH>
          <wp:positionV relativeFrom="paragraph">
            <wp:posOffset>-1905</wp:posOffset>
          </wp:positionV>
          <wp:extent cx="3105150" cy="704850"/>
          <wp:effectExtent l="19050" t="0" r="0" b="0"/>
          <wp:wrapNone/>
          <wp:docPr id="20" name="Image 1" descr="GCHRAGD_sui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CHRAGD_suit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EF88DA1" w14:textId="77777777" w:rsidR="008C20BE" w:rsidRDefault="008C20BE" w:rsidP="00A26B97">
    <w:pPr>
      <w:pStyle w:val="En-tte"/>
      <w:jc w:val="center"/>
    </w:pPr>
  </w:p>
  <w:p w14:paraId="305E2EAF" w14:textId="77777777" w:rsidR="008C20BE" w:rsidRDefault="008C20BE" w:rsidP="00A26B97">
    <w:pPr>
      <w:pStyle w:val="En-tte"/>
      <w:jc w:val="center"/>
    </w:pPr>
  </w:p>
  <w:p w14:paraId="2831B735" w14:textId="77777777" w:rsidR="008C20BE" w:rsidRDefault="008C20BE" w:rsidP="00A26B97">
    <w:pPr>
      <w:pStyle w:val="En-tte"/>
      <w:jc w:val="center"/>
    </w:pPr>
  </w:p>
  <w:p w14:paraId="164E389C" w14:textId="77777777" w:rsidR="008C20BE" w:rsidRDefault="008C20BE" w:rsidP="00A26B97">
    <w:pPr>
      <w:pStyle w:val="En-tte"/>
      <w:jc w:val="center"/>
    </w:pPr>
  </w:p>
  <w:p w14:paraId="51DE6FAB" w14:textId="77777777" w:rsidR="008C20BE" w:rsidRDefault="008C20BE" w:rsidP="00A26B97">
    <w:pPr>
      <w:pStyle w:val="En-tte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C5040" w14:textId="77777777" w:rsidR="008C20BE" w:rsidRDefault="008C20BE">
    <w:pPr>
      <w:pStyle w:val="En-tte"/>
    </w:pPr>
    <w:r w:rsidRPr="00FF2187">
      <w:rPr>
        <w:noProof/>
        <w:color w:val="4472C4" w:themeColor="accent5"/>
        <w:lang w:eastAsia="fr-CH"/>
      </w:rPr>
      <w:drawing>
        <wp:anchor distT="0" distB="0" distL="114300" distR="114300" simplePos="0" relativeHeight="251659264" behindDoc="1" locked="0" layoutInCell="1" allowOverlap="1" wp14:anchorId="5B33C67D" wp14:editId="7C86BD36">
          <wp:simplePos x="0" y="0"/>
          <wp:positionH relativeFrom="page">
            <wp:align>right</wp:align>
          </wp:positionH>
          <wp:positionV relativeFrom="paragraph">
            <wp:posOffset>-428625</wp:posOffset>
          </wp:positionV>
          <wp:extent cx="7200900" cy="2997328"/>
          <wp:effectExtent l="0" t="0" r="0" b="0"/>
          <wp:wrapNone/>
          <wp:docPr id="21" name="Image 0" descr="GCHRAGD_en-tê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CHRAGD_en-tête.jp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66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900" cy="29973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3F6F"/>
    <w:multiLevelType w:val="hybridMultilevel"/>
    <w:tmpl w:val="2C6471F0"/>
    <w:lvl w:ilvl="0" w:tplc="89AAE80E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961D34"/>
    <w:multiLevelType w:val="hybridMultilevel"/>
    <w:tmpl w:val="06E4D31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0D0C4B"/>
    <w:multiLevelType w:val="multilevel"/>
    <w:tmpl w:val="14E864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CC0C6D"/>
    <w:multiLevelType w:val="hybridMultilevel"/>
    <w:tmpl w:val="83D61D48"/>
    <w:lvl w:ilvl="0" w:tplc="0E4CC0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481035"/>
    <w:multiLevelType w:val="hybridMultilevel"/>
    <w:tmpl w:val="CF6AACC2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024F1E"/>
    <w:multiLevelType w:val="hybridMultilevel"/>
    <w:tmpl w:val="A45A7C32"/>
    <w:lvl w:ilvl="0" w:tplc="70D88FA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41F5E"/>
    <w:multiLevelType w:val="multilevel"/>
    <w:tmpl w:val="14E864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DB4084"/>
    <w:multiLevelType w:val="hybridMultilevel"/>
    <w:tmpl w:val="A32C6FA6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3D4670"/>
    <w:multiLevelType w:val="hybridMultilevel"/>
    <w:tmpl w:val="3160A80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203D16"/>
    <w:multiLevelType w:val="hybridMultilevel"/>
    <w:tmpl w:val="828226CC"/>
    <w:lvl w:ilvl="0" w:tplc="31C0DA90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8BA4883"/>
    <w:multiLevelType w:val="hybridMultilevel"/>
    <w:tmpl w:val="E6DC1036"/>
    <w:lvl w:ilvl="0" w:tplc="100C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04F2264"/>
    <w:multiLevelType w:val="hybridMultilevel"/>
    <w:tmpl w:val="AFD03E9A"/>
    <w:lvl w:ilvl="0" w:tplc="1D40777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D2C82"/>
    <w:multiLevelType w:val="hybridMultilevel"/>
    <w:tmpl w:val="83327C7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BF17AC2"/>
    <w:multiLevelType w:val="hybridMultilevel"/>
    <w:tmpl w:val="7DAC995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70533"/>
    <w:multiLevelType w:val="hybridMultilevel"/>
    <w:tmpl w:val="60EEF9B0"/>
    <w:lvl w:ilvl="0" w:tplc="8C4A90B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046BF8"/>
    <w:multiLevelType w:val="hybridMultilevel"/>
    <w:tmpl w:val="0C86F1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8A3BFD"/>
    <w:multiLevelType w:val="hybridMultilevel"/>
    <w:tmpl w:val="47840E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14603A"/>
    <w:multiLevelType w:val="hybridMultilevel"/>
    <w:tmpl w:val="87261FB0"/>
    <w:lvl w:ilvl="0" w:tplc="77DCC1E2">
      <w:start w:val="1"/>
      <w:numFmt w:val="decimal"/>
      <w:lvlText w:val="%1)"/>
      <w:lvlJc w:val="left"/>
      <w:pPr>
        <w:ind w:left="360" w:hanging="360"/>
      </w:pPr>
      <w:rPr>
        <w:rFonts w:ascii="Calibri" w:eastAsiaTheme="minorHAnsi" w:hAnsi="Calibri" w:cs="Calibri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A57E0C"/>
    <w:multiLevelType w:val="hybridMultilevel"/>
    <w:tmpl w:val="A6FCB066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3513E8"/>
    <w:multiLevelType w:val="hybridMultilevel"/>
    <w:tmpl w:val="A95219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6178F6"/>
    <w:multiLevelType w:val="hybridMultilevel"/>
    <w:tmpl w:val="84701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226DB1"/>
    <w:multiLevelType w:val="hybridMultilevel"/>
    <w:tmpl w:val="1A245DB2"/>
    <w:lvl w:ilvl="0" w:tplc="E466E18A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234B2"/>
    <w:multiLevelType w:val="hybridMultilevel"/>
    <w:tmpl w:val="A0D45ED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716C75"/>
    <w:multiLevelType w:val="hybridMultilevel"/>
    <w:tmpl w:val="8F4490C6"/>
    <w:lvl w:ilvl="0" w:tplc="9AF6386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E878AC"/>
    <w:multiLevelType w:val="hybridMultilevel"/>
    <w:tmpl w:val="1E60C44C"/>
    <w:lvl w:ilvl="0" w:tplc="31C0DA90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F51A66"/>
    <w:multiLevelType w:val="hybridMultilevel"/>
    <w:tmpl w:val="E272E1BA"/>
    <w:lvl w:ilvl="0" w:tplc="52944B8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864C4D"/>
    <w:multiLevelType w:val="hybridMultilevel"/>
    <w:tmpl w:val="AE3A9A7C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7525DD"/>
    <w:multiLevelType w:val="hybridMultilevel"/>
    <w:tmpl w:val="736A4DD0"/>
    <w:lvl w:ilvl="0" w:tplc="9A02E1FC">
      <w:start w:val="1"/>
      <w:numFmt w:val="decimal"/>
      <w:lvlText w:val="%1)"/>
      <w:lvlJc w:val="left"/>
      <w:pPr>
        <w:ind w:left="1070" w:hanging="360"/>
      </w:pPr>
      <w:rPr>
        <w:rFonts w:hint="default"/>
        <w:b w:val="0"/>
        <w:bCs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3410480"/>
    <w:multiLevelType w:val="hybridMultilevel"/>
    <w:tmpl w:val="55F02DF0"/>
    <w:lvl w:ilvl="0" w:tplc="F3A0E6D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C53DB0"/>
    <w:multiLevelType w:val="hybridMultilevel"/>
    <w:tmpl w:val="F7341F24"/>
    <w:lvl w:ilvl="0" w:tplc="941693A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492C73"/>
    <w:multiLevelType w:val="hybridMultilevel"/>
    <w:tmpl w:val="749E4D80"/>
    <w:lvl w:ilvl="0" w:tplc="8D08154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6321AA"/>
    <w:multiLevelType w:val="hybridMultilevel"/>
    <w:tmpl w:val="4FC843A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4826ECC"/>
    <w:multiLevelType w:val="hybridMultilevel"/>
    <w:tmpl w:val="FA5891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83D0C95"/>
    <w:multiLevelType w:val="hybridMultilevel"/>
    <w:tmpl w:val="E8A23720"/>
    <w:lvl w:ilvl="0" w:tplc="31C0DA90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D0C0D5D"/>
    <w:multiLevelType w:val="hybridMultilevel"/>
    <w:tmpl w:val="749E4D80"/>
    <w:lvl w:ilvl="0" w:tplc="8D08154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5A3E11"/>
    <w:multiLevelType w:val="hybridMultilevel"/>
    <w:tmpl w:val="81B697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D9A5061"/>
    <w:multiLevelType w:val="hybridMultilevel"/>
    <w:tmpl w:val="BF0CE4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31181252">
    <w:abstractNumId w:val="2"/>
  </w:num>
  <w:num w:numId="2" w16cid:durableId="330839152">
    <w:abstractNumId w:val="6"/>
  </w:num>
  <w:num w:numId="3" w16cid:durableId="1338116577">
    <w:abstractNumId w:val="17"/>
  </w:num>
  <w:num w:numId="4" w16cid:durableId="1650133440">
    <w:abstractNumId w:val="34"/>
  </w:num>
  <w:num w:numId="5" w16cid:durableId="324209231">
    <w:abstractNumId w:val="30"/>
  </w:num>
  <w:num w:numId="6" w16cid:durableId="1503740233">
    <w:abstractNumId w:val="11"/>
  </w:num>
  <w:num w:numId="7" w16cid:durableId="1770419647">
    <w:abstractNumId w:val="13"/>
  </w:num>
  <w:num w:numId="8" w16cid:durableId="1648850589">
    <w:abstractNumId w:val="16"/>
  </w:num>
  <w:num w:numId="9" w16cid:durableId="863397487">
    <w:abstractNumId w:val="25"/>
  </w:num>
  <w:num w:numId="10" w16cid:durableId="2008634710">
    <w:abstractNumId w:val="31"/>
  </w:num>
  <w:num w:numId="11" w16cid:durableId="1948344068">
    <w:abstractNumId w:val="3"/>
  </w:num>
  <w:num w:numId="12" w16cid:durableId="1468663783">
    <w:abstractNumId w:val="8"/>
  </w:num>
  <w:num w:numId="13" w16cid:durableId="263389711">
    <w:abstractNumId w:val="1"/>
  </w:num>
  <w:num w:numId="14" w16cid:durableId="1443844746">
    <w:abstractNumId w:val="14"/>
  </w:num>
  <w:num w:numId="15" w16cid:durableId="1770806475">
    <w:abstractNumId w:val="10"/>
  </w:num>
  <w:num w:numId="16" w16cid:durableId="805702153">
    <w:abstractNumId w:val="12"/>
  </w:num>
  <w:num w:numId="17" w16cid:durableId="1723480925">
    <w:abstractNumId w:val="15"/>
  </w:num>
  <w:num w:numId="18" w16cid:durableId="961379552">
    <w:abstractNumId w:val="22"/>
  </w:num>
  <w:num w:numId="19" w16cid:durableId="2096121380">
    <w:abstractNumId w:val="19"/>
  </w:num>
  <w:num w:numId="20" w16cid:durableId="731852929">
    <w:abstractNumId w:val="7"/>
  </w:num>
  <w:num w:numId="21" w16cid:durableId="787627257">
    <w:abstractNumId w:val="26"/>
  </w:num>
  <w:num w:numId="22" w16cid:durableId="764764335">
    <w:abstractNumId w:val="35"/>
  </w:num>
  <w:num w:numId="23" w16cid:durableId="265501041">
    <w:abstractNumId w:val="18"/>
  </w:num>
  <w:num w:numId="24" w16cid:durableId="1305622073">
    <w:abstractNumId w:val="28"/>
  </w:num>
  <w:num w:numId="25" w16cid:durableId="1494225298">
    <w:abstractNumId w:val="20"/>
  </w:num>
  <w:num w:numId="26" w16cid:durableId="1873956097">
    <w:abstractNumId w:val="32"/>
  </w:num>
  <w:num w:numId="27" w16cid:durableId="169102540">
    <w:abstractNumId w:val="0"/>
  </w:num>
  <w:num w:numId="28" w16cid:durableId="1538279507">
    <w:abstractNumId w:val="24"/>
  </w:num>
  <w:num w:numId="29" w16cid:durableId="1452240192">
    <w:abstractNumId w:val="9"/>
  </w:num>
  <w:num w:numId="30" w16cid:durableId="1365717889">
    <w:abstractNumId w:val="33"/>
  </w:num>
  <w:num w:numId="31" w16cid:durableId="100363004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613363804">
    <w:abstractNumId w:val="4"/>
  </w:num>
  <w:num w:numId="33" w16cid:durableId="1814906195">
    <w:abstractNumId w:val="27"/>
  </w:num>
  <w:num w:numId="34" w16cid:durableId="2007321911">
    <w:abstractNumId w:val="21"/>
  </w:num>
  <w:num w:numId="35" w16cid:durableId="1457024831">
    <w:abstractNumId w:val="5"/>
  </w:num>
  <w:num w:numId="36" w16cid:durableId="976254092">
    <w:abstractNumId w:val="23"/>
  </w:num>
  <w:num w:numId="37" w16cid:durableId="1124883197">
    <w:abstractNumId w:val="2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M7E0NzWxNDU1MzNS0lEKTi0uzszPAykwrAUALEj1GSwAAAA="/>
  </w:docVars>
  <w:rsids>
    <w:rsidRoot w:val="0043119A"/>
    <w:rsid w:val="00000072"/>
    <w:rsid w:val="000029C1"/>
    <w:rsid w:val="00002A98"/>
    <w:rsid w:val="000032D4"/>
    <w:rsid w:val="00003929"/>
    <w:rsid w:val="00007DCF"/>
    <w:rsid w:val="00012300"/>
    <w:rsid w:val="00012D39"/>
    <w:rsid w:val="000136E7"/>
    <w:rsid w:val="00016E55"/>
    <w:rsid w:val="00021467"/>
    <w:rsid w:val="00021D50"/>
    <w:rsid w:val="00021E73"/>
    <w:rsid w:val="00021ECD"/>
    <w:rsid w:val="00023785"/>
    <w:rsid w:val="0002387C"/>
    <w:rsid w:val="000279C7"/>
    <w:rsid w:val="0003102C"/>
    <w:rsid w:val="0003107E"/>
    <w:rsid w:val="000335D3"/>
    <w:rsid w:val="0003373F"/>
    <w:rsid w:val="000339AE"/>
    <w:rsid w:val="00033E05"/>
    <w:rsid w:val="00034AA7"/>
    <w:rsid w:val="000357C6"/>
    <w:rsid w:val="00037EC6"/>
    <w:rsid w:val="00040A72"/>
    <w:rsid w:val="00042436"/>
    <w:rsid w:val="00043412"/>
    <w:rsid w:val="00043FA4"/>
    <w:rsid w:val="000454FE"/>
    <w:rsid w:val="00045AC0"/>
    <w:rsid w:val="00045C6A"/>
    <w:rsid w:val="00050F26"/>
    <w:rsid w:val="000517C1"/>
    <w:rsid w:val="00053D3E"/>
    <w:rsid w:val="00053E58"/>
    <w:rsid w:val="00055400"/>
    <w:rsid w:val="00055425"/>
    <w:rsid w:val="00055489"/>
    <w:rsid w:val="000564B9"/>
    <w:rsid w:val="00060948"/>
    <w:rsid w:val="000617F4"/>
    <w:rsid w:val="000632D2"/>
    <w:rsid w:val="00067860"/>
    <w:rsid w:val="00073AA2"/>
    <w:rsid w:val="00076F01"/>
    <w:rsid w:val="0008433F"/>
    <w:rsid w:val="000848E8"/>
    <w:rsid w:val="000905DD"/>
    <w:rsid w:val="00090E50"/>
    <w:rsid w:val="000916BD"/>
    <w:rsid w:val="0009251E"/>
    <w:rsid w:val="000952F1"/>
    <w:rsid w:val="00096568"/>
    <w:rsid w:val="000A1DC5"/>
    <w:rsid w:val="000A39F3"/>
    <w:rsid w:val="000A6153"/>
    <w:rsid w:val="000B0532"/>
    <w:rsid w:val="000B0816"/>
    <w:rsid w:val="000B76B4"/>
    <w:rsid w:val="000C0898"/>
    <w:rsid w:val="000C1BF6"/>
    <w:rsid w:val="000C5F70"/>
    <w:rsid w:val="000C6A6C"/>
    <w:rsid w:val="000D2779"/>
    <w:rsid w:val="000D2A7E"/>
    <w:rsid w:val="000D4514"/>
    <w:rsid w:val="000D4B39"/>
    <w:rsid w:val="000E07AF"/>
    <w:rsid w:val="000E0B58"/>
    <w:rsid w:val="000E0E70"/>
    <w:rsid w:val="000E29CA"/>
    <w:rsid w:val="000E33F3"/>
    <w:rsid w:val="000E5FF2"/>
    <w:rsid w:val="000E7A69"/>
    <w:rsid w:val="000F025A"/>
    <w:rsid w:val="00100327"/>
    <w:rsid w:val="00103D9C"/>
    <w:rsid w:val="0011120C"/>
    <w:rsid w:val="001153A6"/>
    <w:rsid w:val="0012230E"/>
    <w:rsid w:val="00122697"/>
    <w:rsid w:val="00122EAE"/>
    <w:rsid w:val="001236AA"/>
    <w:rsid w:val="0012452A"/>
    <w:rsid w:val="0012507F"/>
    <w:rsid w:val="001268A6"/>
    <w:rsid w:val="001269C5"/>
    <w:rsid w:val="00132878"/>
    <w:rsid w:val="00133F35"/>
    <w:rsid w:val="00134A19"/>
    <w:rsid w:val="00134F61"/>
    <w:rsid w:val="00135E18"/>
    <w:rsid w:val="00136F2B"/>
    <w:rsid w:val="00137505"/>
    <w:rsid w:val="001401D8"/>
    <w:rsid w:val="001434B5"/>
    <w:rsid w:val="001452B8"/>
    <w:rsid w:val="00145306"/>
    <w:rsid w:val="001454F9"/>
    <w:rsid w:val="00150621"/>
    <w:rsid w:val="0015119D"/>
    <w:rsid w:val="00151273"/>
    <w:rsid w:val="00151B7F"/>
    <w:rsid w:val="00151BFE"/>
    <w:rsid w:val="001553F2"/>
    <w:rsid w:val="00156AFD"/>
    <w:rsid w:val="00162897"/>
    <w:rsid w:val="00166307"/>
    <w:rsid w:val="00170DC2"/>
    <w:rsid w:val="001754A4"/>
    <w:rsid w:val="00175AF2"/>
    <w:rsid w:val="00176196"/>
    <w:rsid w:val="001773A8"/>
    <w:rsid w:val="00177C03"/>
    <w:rsid w:val="001811DE"/>
    <w:rsid w:val="00182221"/>
    <w:rsid w:val="001840F0"/>
    <w:rsid w:val="00187660"/>
    <w:rsid w:val="00192C33"/>
    <w:rsid w:val="00192E42"/>
    <w:rsid w:val="001937C6"/>
    <w:rsid w:val="001A07F7"/>
    <w:rsid w:val="001A1778"/>
    <w:rsid w:val="001A187E"/>
    <w:rsid w:val="001A3B88"/>
    <w:rsid w:val="001B1134"/>
    <w:rsid w:val="001C0471"/>
    <w:rsid w:val="001C2F8C"/>
    <w:rsid w:val="001C3EA4"/>
    <w:rsid w:val="001C5DF9"/>
    <w:rsid w:val="001D045B"/>
    <w:rsid w:val="001D2D2F"/>
    <w:rsid w:val="001D60B1"/>
    <w:rsid w:val="001E0A3C"/>
    <w:rsid w:val="001E32B2"/>
    <w:rsid w:val="001E4D82"/>
    <w:rsid w:val="001F2F29"/>
    <w:rsid w:val="001F519F"/>
    <w:rsid w:val="001F531B"/>
    <w:rsid w:val="001F683C"/>
    <w:rsid w:val="001F73E3"/>
    <w:rsid w:val="00201FA9"/>
    <w:rsid w:val="002031DA"/>
    <w:rsid w:val="00203DCB"/>
    <w:rsid w:val="00205696"/>
    <w:rsid w:val="00205A3F"/>
    <w:rsid w:val="00207C00"/>
    <w:rsid w:val="00210452"/>
    <w:rsid w:val="00214693"/>
    <w:rsid w:val="00216318"/>
    <w:rsid w:val="00217ACF"/>
    <w:rsid w:val="002212D2"/>
    <w:rsid w:val="00224199"/>
    <w:rsid w:val="00225892"/>
    <w:rsid w:val="002276CD"/>
    <w:rsid w:val="0023121A"/>
    <w:rsid w:val="00231FEC"/>
    <w:rsid w:val="00235A99"/>
    <w:rsid w:val="00246A62"/>
    <w:rsid w:val="00247B11"/>
    <w:rsid w:val="00247B2F"/>
    <w:rsid w:val="00251FE2"/>
    <w:rsid w:val="0025462E"/>
    <w:rsid w:val="00256E60"/>
    <w:rsid w:val="00263678"/>
    <w:rsid w:val="002637AD"/>
    <w:rsid w:val="002664DE"/>
    <w:rsid w:val="002664FF"/>
    <w:rsid w:val="002745DB"/>
    <w:rsid w:val="00274B97"/>
    <w:rsid w:val="00274E5F"/>
    <w:rsid w:val="00276805"/>
    <w:rsid w:val="00283A55"/>
    <w:rsid w:val="002917A9"/>
    <w:rsid w:val="002A3FEE"/>
    <w:rsid w:val="002A469E"/>
    <w:rsid w:val="002A6423"/>
    <w:rsid w:val="002A6EE2"/>
    <w:rsid w:val="002B6877"/>
    <w:rsid w:val="002B6A61"/>
    <w:rsid w:val="002B7E08"/>
    <w:rsid w:val="002C370C"/>
    <w:rsid w:val="002C4774"/>
    <w:rsid w:val="002C561F"/>
    <w:rsid w:val="002C71E3"/>
    <w:rsid w:val="002C7E20"/>
    <w:rsid w:val="002D4267"/>
    <w:rsid w:val="002D4B0F"/>
    <w:rsid w:val="002D5C3D"/>
    <w:rsid w:val="002D68F8"/>
    <w:rsid w:val="002D784E"/>
    <w:rsid w:val="002D7A8C"/>
    <w:rsid w:val="002E2F05"/>
    <w:rsid w:val="002E5D1C"/>
    <w:rsid w:val="002E6300"/>
    <w:rsid w:val="002E6332"/>
    <w:rsid w:val="002F0487"/>
    <w:rsid w:val="002F34FD"/>
    <w:rsid w:val="002F6D03"/>
    <w:rsid w:val="002F736B"/>
    <w:rsid w:val="003000E4"/>
    <w:rsid w:val="00301A9D"/>
    <w:rsid w:val="003050A3"/>
    <w:rsid w:val="00314189"/>
    <w:rsid w:val="003202D9"/>
    <w:rsid w:val="00320F1B"/>
    <w:rsid w:val="00321F36"/>
    <w:rsid w:val="00322871"/>
    <w:rsid w:val="00327C00"/>
    <w:rsid w:val="0033232C"/>
    <w:rsid w:val="00332FEC"/>
    <w:rsid w:val="003332A5"/>
    <w:rsid w:val="00334F86"/>
    <w:rsid w:val="00335605"/>
    <w:rsid w:val="003431F9"/>
    <w:rsid w:val="003457E2"/>
    <w:rsid w:val="00346F9E"/>
    <w:rsid w:val="003551DD"/>
    <w:rsid w:val="00361AA4"/>
    <w:rsid w:val="00364150"/>
    <w:rsid w:val="00365025"/>
    <w:rsid w:val="0037149D"/>
    <w:rsid w:val="00380976"/>
    <w:rsid w:val="003823A9"/>
    <w:rsid w:val="00384B7C"/>
    <w:rsid w:val="0039303B"/>
    <w:rsid w:val="003A1A8B"/>
    <w:rsid w:val="003A2C53"/>
    <w:rsid w:val="003A4AD6"/>
    <w:rsid w:val="003B4533"/>
    <w:rsid w:val="003C078D"/>
    <w:rsid w:val="003C170D"/>
    <w:rsid w:val="003C2115"/>
    <w:rsid w:val="003C303B"/>
    <w:rsid w:val="003C4BD8"/>
    <w:rsid w:val="003C5E79"/>
    <w:rsid w:val="003D5057"/>
    <w:rsid w:val="003D71D7"/>
    <w:rsid w:val="003E24E5"/>
    <w:rsid w:val="003E3211"/>
    <w:rsid w:val="003E52B0"/>
    <w:rsid w:val="003F0356"/>
    <w:rsid w:val="003F0799"/>
    <w:rsid w:val="003F54FB"/>
    <w:rsid w:val="00405A92"/>
    <w:rsid w:val="00405D97"/>
    <w:rsid w:val="0041521B"/>
    <w:rsid w:val="004156C4"/>
    <w:rsid w:val="00415D83"/>
    <w:rsid w:val="00424890"/>
    <w:rsid w:val="00425FE1"/>
    <w:rsid w:val="00427DD3"/>
    <w:rsid w:val="0043119A"/>
    <w:rsid w:val="00432F29"/>
    <w:rsid w:val="0043772B"/>
    <w:rsid w:val="00443259"/>
    <w:rsid w:val="00445EF2"/>
    <w:rsid w:val="00447505"/>
    <w:rsid w:val="00450ECC"/>
    <w:rsid w:val="00454969"/>
    <w:rsid w:val="00454CF5"/>
    <w:rsid w:val="00455211"/>
    <w:rsid w:val="00457EC5"/>
    <w:rsid w:val="00464E7F"/>
    <w:rsid w:val="004707C6"/>
    <w:rsid w:val="004767AA"/>
    <w:rsid w:val="0048062F"/>
    <w:rsid w:val="00482F1E"/>
    <w:rsid w:val="00487F9C"/>
    <w:rsid w:val="00490079"/>
    <w:rsid w:val="00491F85"/>
    <w:rsid w:val="00493D3D"/>
    <w:rsid w:val="00496C1C"/>
    <w:rsid w:val="004A3C82"/>
    <w:rsid w:val="004A4675"/>
    <w:rsid w:val="004A53DF"/>
    <w:rsid w:val="004B0128"/>
    <w:rsid w:val="004B0AF8"/>
    <w:rsid w:val="004B0CDA"/>
    <w:rsid w:val="004B3192"/>
    <w:rsid w:val="004B6EAE"/>
    <w:rsid w:val="004C0FF7"/>
    <w:rsid w:val="004C2326"/>
    <w:rsid w:val="004C30FD"/>
    <w:rsid w:val="004C3FBC"/>
    <w:rsid w:val="004C5392"/>
    <w:rsid w:val="004C7ED3"/>
    <w:rsid w:val="004D3A7D"/>
    <w:rsid w:val="004E3531"/>
    <w:rsid w:val="004E4137"/>
    <w:rsid w:val="004E7325"/>
    <w:rsid w:val="004F1491"/>
    <w:rsid w:val="004F36D5"/>
    <w:rsid w:val="0050162E"/>
    <w:rsid w:val="00501E89"/>
    <w:rsid w:val="00506EFE"/>
    <w:rsid w:val="0050751A"/>
    <w:rsid w:val="00510317"/>
    <w:rsid w:val="0051409B"/>
    <w:rsid w:val="00514AAC"/>
    <w:rsid w:val="0052039D"/>
    <w:rsid w:val="005249BE"/>
    <w:rsid w:val="005256C0"/>
    <w:rsid w:val="00526FC1"/>
    <w:rsid w:val="005276FD"/>
    <w:rsid w:val="00532BFE"/>
    <w:rsid w:val="00535BD2"/>
    <w:rsid w:val="005374E6"/>
    <w:rsid w:val="00537D71"/>
    <w:rsid w:val="005403BB"/>
    <w:rsid w:val="005408CA"/>
    <w:rsid w:val="00540B1A"/>
    <w:rsid w:val="005434A6"/>
    <w:rsid w:val="0054472B"/>
    <w:rsid w:val="0054534F"/>
    <w:rsid w:val="00545713"/>
    <w:rsid w:val="0055641D"/>
    <w:rsid w:val="00560124"/>
    <w:rsid w:val="00560589"/>
    <w:rsid w:val="00563CC1"/>
    <w:rsid w:val="00571453"/>
    <w:rsid w:val="00572CC8"/>
    <w:rsid w:val="005748BA"/>
    <w:rsid w:val="005774BD"/>
    <w:rsid w:val="00582655"/>
    <w:rsid w:val="00583B01"/>
    <w:rsid w:val="00585504"/>
    <w:rsid w:val="005878A5"/>
    <w:rsid w:val="00590F43"/>
    <w:rsid w:val="005A28BC"/>
    <w:rsid w:val="005A3CAE"/>
    <w:rsid w:val="005A3EB0"/>
    <w:rsid w:val="005A40AC"/>
    <w:rsid w:val="005A5E63"/>
    <w:rsid w:val="005B2854"/>
    <w:rsid w:val="005B3610"/>
    <w:rsid w:val="005C04EA"/>
    <w:rsid w:val="005C412E"/>
    <w:rsid w:val="005C4D1E"/>
    <w:rsid w:val="005C5584"/>
    <w:rsid w:val="005D0E9F"/>
    <w:rsid w:val="005D5DC3"/>
    <w:rsid w:val="005E5B7C"/>
    <w:rsid w:val="005F2B2A"/>
    <w:rsid w:val="005F64AD"/>
    <w:rsid w:val="00604C47"/>
    <w:rsid w:val="00605A58"/>
    <w:rsid w:val="00605E89"/>
    <w:rsid w:val="00605EB3"/>
    <w:rsid w:val="006147BE"/>
    <w:rsid w:val="00624B6C"/>
    <w:rsid w:val="00626CCF"/>
    <w:rsid w:val="00627F8D"/>
    <w:rsid w:val="00632658"/>
    <w:rsid w:val="006368BF"/>
    <w:rsid w:val="00641B38"/>
    <w:rsid w:val="00643200"/>
    <w:rsid w:val="00643A53"/>
    <w:rsid w:val="0064767B"/>
    <w:rsid w:val="00650DFA"/>
    <w:rsid w:val="00651769"/>
    <w:rsid w:val="006519B6"/>
    <w:rsid w:val="00653F20"/>
    <w:rsid w:val="0065443C"/>
    <w:rsid w:val="00661671"/>
    <w:rsid w:val="00663DC6"/>
    <w:rsid w:val="00666CB6"/>
    <w:rsid w:val="00670EDD"/>
    <w:rsid w:val="006757C3"/>
    <w:rsid w:val="00675E7A"/>
    <w:rsid w:val="0068203D"/>
    <w:rsid w:val="00682ABB"/>
    <w:rsid w:val="006852BC"/>
    <w:rsid w:val="00694E95"/>
    <w:rsid w:val="006A61F2"/>
    <w:rsid w:val="006A626B"/>
    <w:rsid w:val="006A695E"/>
    <w:rsid w:val="006A76E5"/>
    <w:rsid w:val="006B34C2"/>
    <w:rsid w:val="006B5B13"/>
    <w:rsid w:val="006C06D5"/>
    <w:rsid w:val="006C2A1D"/>
    <w:rsid w:val="006C3EC6"/>
    <w:rsid w:val="006C4D09"/>
    <w:rsid w:val="006C5EEB"/>
    <w:rsid w:val="006C683A"/>
    <w:rsid w:val="006D000F"/>
    <w:rsid w:val="006D02A2"/>
    <w:rsid w:val="006D762D"/>
    <w:rsid w:val="006E0820"/>
    <w:rsid w:val="006E324A"/>
    <w:rsid w:val="006E4505"/>
    <w:rsid w:val="006E5C8D"/>
    <w:rsid w:val="006E5E7E"/>
    <w:rsid w:val="006F37C1"/>
    <w:rsid w:val="006F7078"/>
    <w:rsid w:val="006F7D2D"/>
    <w:rsid w:val="007031B7"/>
    <w:rsid w:val="00703690"/>
    <w:rsid w:val="0070441B"/>
    <w:rsid w:val="007051D6"/>
    <w:rsid w:val="00706C14"/>
    <w:rsid w:val="00707535"/>
    <w:rsid w:val="00707D39"/>
    <w:rsid w:val="00711299"/>
    <w:rsid w:val="00712018"/>
    <w:rsid w:val="007121DD"/>
    <w:rsid w:val="007148AF"/>
    <w:rsid w:val="00717806"/>
    <w:rsid w:val="00724B07"/>
    <w:rsid w:val="00724E2B"/>
    <w:rsid w:val="00726AC4"/>
    <w:rsid w:val="00726FEC"/>
    <w:rsid w:val="00730750"/>
    <w:rsid w:val="00730C45"/>
    <w:rsid w:val="00730EE5"/>
    <w:rsid w:val="00734F8E"/>
    <w:rsid w:val="007355F7"/>
    <w:rsid w:val="0074008B"/>
    <w:rsid w:val="00743779"/>
    <w:rsid w:val="0075272F"/>
    <w:rsid w:val="007562F4"/>
    <w:rsid w:val="00756EAB"/>
    <w:rsid w:val="007574DC"/>
    <w:rsid w:val="0076065E"/>
    <w:rsid w:val="0076168F"/>
    <w:rsid w:val="007623BF"/>
    <w:rsid w:val="00763DF0"/>
    <w:rsid w:val="00764E16"/>
    <w:rsid w:val="00765D50"/>
    <w:rsid w:val="00770AC4"/>
    <w:rsid w:val="00771206"/>
    <w:rsid w:val="0077192C"/>
    <w:rsid w:val="00775313"/>
    <w:rsid w:val="007767B9"/>
    <w:rsid w:val="00776D63"/>
    <w:rsid w:val="00782C44"/>
    <w:rsid w:val="00785DEA"/>
    <w:rsid w:val="00791AA9"/>
    <w:rsid w:val="007A1362"/>
    <w:rsid w:val="007A2668"/>
    <w:rsid w:val="007A3F13"/>
    <w:rsid w:val="007A43A6"/>
    <w:rsid w:val="007A6DCA"/>
    <w:rsid w:val="007A75F5"/>
    <w:rsid w:val="007B0A1A"/>
    <w:rsid w:val="007B2244"/>
    <w:rsid w:val="007B26EA"/>
    <w:rsid w:val="007B30E5"/>
    <w:rsid w:val="007B5ED3"/>
    <w:rsid w:val="007B7172"/>
    <w:rsid w:val="007C3147"/>
    <w:rsid w:val="007C5851"/>
    <w:rsid w:val="007D4411"/>
    <w:rsid w:val="007D48DC"/>
    <w:rsid w:val="007D5AB2"/>
    <w:rsid w:val="007E04BC"/>
    <w:rsid w:val="007E2F5C"/>
    <w:rsid w:val="007E4F93"/>
    <w:rsid w:val="007E5FCA"/>
    <w:rsid w:val="007F05E4"/>
    <w:rsid w:val="007F0BFD"/>
    <w:rsid w:val="007F222D"/>
    <w:rsid w:val="007F4C1F"/>
    <w:rsid w:val="007F5525"/>
    <w:rsid w:val="00800D74"/>
    <w:rsid w:val="00802800"/>
    <w:rsid w:val="00802D8D"/>
    <w:rsid w:val="00806002"/>
    <w:rsid w:val="00806EE5"/>
    <w:rsid w:val="008117BB"/>
    <w:rsid w:val="0082049F"/>
    <w:rsid w:val="00820B35"/>
    <w:rsid w:val="008212A2"/>
    <w:rsid w:val="00822DDB"/>
    <w:rsid w:val="00826C98"/>
    <w:rsid w:val="008324B6"/>
    <w:rsid w:val="0083493B"/>
    <w:rsid w:val="00834CE3"/>
    <w:rsid w:val="0083670C"/>
    <w:rsid w:val="0083676A"/>
    <w:rsid w:val="00836F68"/>
    <w:rsid w:val="00852901"/>
    <w:rsid w:val="00852DD0"/>
    <w:rsid w:val="00855460"/>
    <w:rsid w:val="00862448"/>
    <w:rsid w:val="00864783"/>
    <w:rsid w:val="008653A7"/>
    <w:rsid w:val="00873BD3"/>
    <w:rsid w:val="0087645F"/>
    <w:rsid w:val="0087761F"/>
    <w:rsid w:val="00880D1A"/>
    <w:rsid w:val="00882728"/>
    <w:rsid w:val="00882B0B"/>
    <w:rsid w:val="00883C5B"/>
    <w:rsid w:val="00887F04"/>
    <w:rsid w:val="00891C79"/>
    <w:rsid w:val="0089582E"/>
    <w:rsid w:val="0089755B"/>
    <w:rsid w:val="008A04FF"/>
    <w:rsid w:val="008A4F77"/>
    <w:rsid w:val="008A676B"/>
    <w:rsid w:val="008B0866"/>
    <w:rsid w:val="008C07F2"/>
    <w:rsid w:val="008C20BE"/>
    <w:rsid w:val="008C346C"/>
    <w:rsid w:val="008C3FB4"/>
    <w:rsid w:val="008C4C87"/>
    <w:rsid w:val="008E0C91"/>
    <w:rsid w:val="008E372A"/>
    <w:rsid w:val="008E3897"/>
    <w:rsid w:val="008E418E"/>
    <w:rsid w:val="008E489D"/>
    <w:rsid w:val="008E56FA"/>
    <w:rsid w:val="008E648B"/>
    <w:rsid w:val="008F133B"/>
    <w:rsid w:val="008F3BFB"/>
    <w:rsid w:val="008F46AD"/>
    <w:rsid w:val="008F49DA"/>
    <w:rsid w:val="008F72A7"/>
    <w:rsid w:val="0090317E"/>
    <w:rsid w:val="009034C6"/>
    <w:rsid w:val="00904D14"/>
    <w:rsid w:val="009060C1"/>
    <w:rsid w:val="0091144E"/>
    <w:rsid w:val="00912FD9"/>
    <w:rsid w:val="00913582"/>
    <w:rsid w:val="009173D2"/>
    <w:rsid w:val="009176D9"/>
    <w:rsid w:val="00923F63"/>
    <w:rsid w:val="00930FB4"/>
    <w:rsid w:val="009352DE"/>
    <w:rsid w:val="00935D80"/>
    <w:rsid w:val="0094080D"/>
    <w:rsid w:val="00943D69"/>
    <w:rsid w:val="00945531"/>
    <w:rsid w:val="009457F8"/>
    <w:rsid w:val="00950EB5"/>
    <w:rsid w:val="0095227B"/>
    <w:rsid w:val="009535AF"/>
    <w:rsid w:val="00954F0A"/>
    <w:rsid w:val="009558FB"/>
    <w:rsid w:val="009569C6"/>
    <w:rsid w:val="00957E0C"/>
    <w:rsid w:val="00961AC7"/>
    <w:rsid w:val="00962FD2"/>
    <w:rsid w:val="00963384"/>
    <w:rsid w:val="00963AD9"/>
    <w:rsid w:val="00965054"/>
    <w:rsid w:val="00966229"/>
    <w:rsid w:val="00966510"/>
    <w:rsid w:val="009672C4"/>
    <w:rsid w:val="009705E0"/>
    <w:rsid w:val="00977351"/>
    <w:rsid w:val="009859CA"/>
    <w:rsid w:val="009870FB"/>
    <w:rsid w:val="00992DF7"/>
    <w:rsid w:val="009A0FF0"/>
    <w:rsid w:val="009A2B33"/>
    <w:rsid w:val="009B0AFF"/>
    <w:rsid w:val="009B187D"/>
    <w:rsid w:val="009B2028"/>
    <w:rsid w:val="009B2FF4"/>
    <w:rsid w:val="009B311E"/>
    <w:rsid w:val="009B6CBF"/>
    <w:rsid w:val="009C467D"/>
    <w:rsid w:val="009D0BB1"/>
    <w:rsid w:val="009D3876"/>
    <w:rsid w:val="009D4050"/>
    <w:rsid w:val="009D735B"/>
    <w:rsid w:val="009E2057"/>
    <w:rsid w:val="009E309A"/>
    <w:rsid w:val="009E67E7"/>
    <w:rsid w:val="009F2231"/>
    <w:rsid w:val="009F3C4A"/>
    <w:rsid w:val="009F53EF"/>
    <w:rsid w:val="009F74AD"/>
    <w:rsid w:val="009F7D28"/>
    <w:rsid w:val="00A02BF1"/>
    <w:rsid w:val="00A04444"/>
    <w:rsid w:val="00A04B5C"/>
    <w:rsid w:val="00A0602C"/>
    <w:rsid w:val="00A10835"/>
    <w:rsid w:val="00A169BB"/>
    <w:rsid w:val="00A20632"/>
    <w:rsid w:val="00A26B97"/>
    <w:rsid w:val="00A3449C"/>
    <w:rsid w:val="00A366A7"/>
    <w:rsid w:val="00A400B1"/>
    <w:rsid w:val="00A41A2D"/>
    <w:rsid w:val="00A43405"/>
    <w:rsid w:val="00A44388"/>
    <w:rsid w:val="00A45990"/>
    <w:rsid w:val="00A51C33"/>
    <w:rsid w:val="00A51FA6"/>
    <w:rsid w:val="00A52082"/>
    <w:rsid w:val="00A56F65"/>
    <w:rsid w:val="00A62208"/>
    <w:rsid w:val="00A62A61"/>
    <w:rsid w:val="00A65EC9"/>
    <w:rsid w:val="00A67BD0"/>
    <w:rsid w:val="00A70394"/>
    <w:rsid w:val="00A709EB"/>
    <w:rsid w:val="00A72BEF"/>
    <w:rsid w:val="00A72F1D"/>
    <w:rsid w:val="00A75B69"/>
    <w:rsid w:val="00A83400"/>
    <w:rsid w:val="00A83472"/>
    <w:rsid w:val="00A9309E"/>
    <w:rsid w:val="00A94BD0"/>
    <w:rsid w:val="00A94CE7"/>
    <w:rsid w:val="00AA2844"/>
    <w:rsid w:val="00AB0913"/>
    <w:rsid w:val="00AB0D9A"/>
    <w:rsid w:val="00AB7AE1"/>
    <w:rsid w:val="00AC1AFC"/>
    <w:rsid w:val="00AC1DF8"/>
    <w:rsid w:val="00AC215A"/>
    <w:rsid w:val="00AC2350"/>
    <w:rsid w:val="00AC33B4"/>
    <w:rsid w:val="00AC3535"/>
    <w:rsid w:val="00AC5CC3"/>
    <w:rsid w:val="00AC6EC9"/>
    <w:rsid w:val="00AD16AD"/>
    <w:rsid w:val="00AD5E70"/>
    <w:rsid w:val="00AD6A40"/>
    <w:rsid w:val="00AD7301"/>
    <w:rsid w:val="00AD79BC"/>
    <w:rsid w:val="00AE09F0"/>
    <w:rsid w:val="00AE358D"/>
    <w:rsid w:val="00AE66FE"/>
    <w:rsid w:val="00AE7540"/>
    <w:rsid w:val="00AF357F"/>
    <w:rsid w:val="00AF3DEE"/>
    <w:rsid w:val="00AF41F1"/>
    <w:rsid w:val="00AF6294"/>
    <w:rsid w:val="00AF73CC"/>
    <w:rsid w:val="00B07689"/>
    <w:rsid w:val="00B11C42"/>
    <w:rsid w:val="00B127DE"/>
    <w:rsid w:val="00B15B5A"/>
    <w:rsid w:val="00B165A0"/>
    <w:rsid w:val="00B16FC1"/>
    <w:rsid w:val="00B26780"/>
    <w:rsid w:val="00B2729D"/>
    <w:rsid w:val="00B2793F"/>
    <w:rsid w:val="00B30374"/>
    <w:rsid w:val="00B454A6"/>
    <w:rsid w:val="00B457DB"/>
    <w:rsid w:val="00B4698B"/>
    <w:rsid w:val="00B5287A"/>
    <w:rsid w:val="00B538B0"/>
    <w:rsid w:val="00B539FD"/>
    <w:rsid w:val="00B563D7"/>
    <w:rsid w:val="00B56B5D"/>
    <w:rsid w:val="00B77C30"/>
    <w:rsid w:val="00B808D9"/>
    <w:rsid w:val="00B80FB3"/>
    <w:rsid w:val="00B81B5D"/>
    <w:rsid w:val="00B822AF"/>
    <w:rsid w:val="00B86D7D"/>
    <w:rsid w:val="00B8771C"/>
    <w:rsid w:val="00B95460"/>
    <w:rsid w:val="00B9723E"/>
    <w:rsid w:val="00B97C4F"/>
    <w:rsid w:val="00BA28D6"/>
    <w:rsid w:val="00BA2A5F"/>
    <w:rsid w:val="00BA5540"/>
    <w:rsid w:val="00BA591F"/>
    <w:rsid w:val="00BA7275"/>
    <w:rsid w:val="00BA769C"/>
    <w:rsid w:val="00BB293C"/>
    <w:rsid w:val="00BB32CB"/>
    <w:rsid w:val="00BB4833"/>
    <w:rsid w:val="00BB60A3"/>
    <w:rsid w:val="00BC0927"/>
    <w:rsid w:val="00BC328B"/>
    <w:rsid w:val="00BC57FA"/>
    <w:rsid w:val="00BD7385"/>
    <w:rsid w:val="00BE11EF"/>
    <w:rsid w:val="00BE641C"/>
    <w:rsid w:val="00BE78C9"/>
    <w:rsid w:val="00BF1A60"/>
    <w:rsid w:val="00BF1BBD"/>
    <w:rsid w:val="00BF56B5"/>
    <w:rsid w:val="00BF7B11"/>
    <w:rsid w:val="00C00BD4"/>
    <w:rsid w:val="00C0332D"/>
    <w:rsid w:val="00C03A0C"/>
    <w:rsid w:val="00C0620B"/>
    <w:rsid w:val="00C11C06"/>
    <w:rsid w:val="00C15E67"/>
    <w:rsid w:val="00C17088"/>
    <w:rsid w:val="00C20338"/>
    <w:rsid w:val="00C20507"/>
    <w:rsid w:val="00C20595"/>
    <w:rsid w:val="00C221C1"/>
    <w:rsid w:val="00C23757"/>
    <w:rsid w:val="00C25CCC"/>
    <w:rsid w:val="00C26687"/>
    <w:rsid w:val="00C30575"/>
    <w:rsid w:val="00C35DE0"/>
    <w:rsid w:val="00C361FB"/>
    <w:rsid w:val="00C412A9"/>
    <w:rsid w:val="00C4185E"/>
    <w:rsid w:val="00C456A2"/>
    <w:rsid w:val="00C46864"/>
    <w:rsid w:val="00C47EE3"/>
    <w:rsid w:val="00C47FA7"/>
    <w:rsid w:val="00C50392"/>
    <w:rsid w:val="00C50FEA"/>
    <w:rsid w:val="00C5220E"/>
    <w:rsid w:val="00C55B79"/>
    <w:rsid w:val="00C55D68"/>
    <w:rsid w:val="00C570AB"/>
    <w:rsid w:val="00C6162D"/>
    <w:rsid w:val="00C64776"/>
    <w:rsid w:val="00C64976"/>
    <w:rsid w:val="00C70954"/>
    <w:rsid w:val="00C71999"/>
    <w:rsid w:val="00C77EAD"/>
    <w:rsid w:val="00C81E39"/>
    <w:rsid w:val="00C860CB"/>
    <w:rsid w:val="00C906BB"/>
    <w:rsid w:val="00C91089"/>
    <w:rsid w:val="00C97D70"/>
    <w:rsid w:val="00CA0B33"/>
    <w:rsid w:val="00CA0E4C"/>
    <w:rsid w:val="00CA1D40"/>
    <w:rsid w:val="00CA296E"/>
    <w:rsid w:val="00CA6362"/>
    <w:rsid w:val="00CA6AD1"/>
    <w:rsid w:val="00CA6C84"/>
    <w:rsid w:val="00CB2A4F"/>
    <w:rsid w:val="00CB58FC"/>
    <w:rsid w:val="00CC104B"/>
    <w:rsid w:val="00CC3125"/>
    <w:rsid w:val="00CC3EB4"/>
    <w:rsid w:val="00CC484C"/>
    <w:rsid w:val="00CC59D1"/>
    <w:rsid w:val="00CD323A"/>
    <w:rsid w:val="00CD4602"/>
    <w:rsid w:val="00CE3D83"/>
    <w:rsid w:val="00D04808"/>
    <w:rsid w:val="00D05E4E"/>
    <w:rsid w:val="00D06D2B"/>
    <w:rsid w:val="00D10840"/>
    <w:rsid w:val="00D11421"/>
    <w:rsid w:val="00D114C9"/>
    <w:rsid w:val="00D13A49"/>
    <w:rsid w:val="00D20A1A"/>
    <w:rsid w:val="00D3376E"/>
    <w:rsid w:val="00D337E7"/>
    <w:rsid w:val="00D341EE"/>
    <w:rsid w:val="00D34C54"/>
    <w:rsid w:val="00D36860"/>
    <w:rsid w:val="00D370B6"/>
    <w:rsid w:val="00D4676B"/>
    <w:rsid w:val="00D46A98"/>
    <w:rsid w:val="00D46DC4"/>
    <w:rsid w:val="00D46F09"/>
    <w:rsid w:val="00D476ED"/>
    <w:rsid w:val="00D47FC6"/>
    <w:rsid w:val="00D500F2"/>
    <w:rsid w:val="00D51694"/>
    <w:rsid w:val="00D521C6"/>
    <w:rsid w:val="00D522F8"/>
    <w:rsid w:val="00D5283A"/>
    <w:rsid w:val="00D55469"/>
    <w:rsid w:val="00D575B1"/>
    <w:rsid w:val="00D746C3"/>
    <w:rsid w:val="00D74A1A"/>
    <w:rsid w:val="00D814D1"/>
    <w:rsid w:val="00D8197F"/>
    <w:rsid w:val="00D81FFB"/>
    <w:rsid w:val="00D85EAD"/>
    <w:rsid w:val="00D860D3"/>
    <w:rsid w:val="00D87A87"/>
    <w:rsid w:val="00D917AF"/>
    <w:rsid w:val="00D92454"/>
    <w:rsid w:val="00D94AFB"/>
    <w:rsid w:val="00D9570C"/>
    <w:rsid w:val="00D973A2"/>
    <w:rsid w:val="00DA58BF"/>
    <w:rsid w:val="00DA72AA"/>
    <w:rsid w:val="00DA7D4C"/>
    <w:rsid w:val="00DB2A8E"/>
    <w:rsid w:val="00DB4380"/>
    <w:rsid w:val="00DB49CE"/>
    <w:rsid w:val="00DB6033"/>
    <w:rsid w:val="00DB6EF0"/>
    <w:rsid w:val="00DC5257"/>
    <w:rsid w:val="00DC5D7F"/>
    <w:rsid w:val="00DC5E6F"/>
    <w:rsid w:val="00DD32E1"/>
    <w:rsid w:val="00DD3EE0"/>
    <w:rsid w:val="00DD6A9F"/>
    <w:rsid w:val="00DE20F7"/>
    <w:rsid w:val="00DE4D74"/>
    <w:rsid w:val="00DE538F"/>
    <w:rsid w:val="00DE65C0"/>
    <w:rsid w:val="00DE6CF4"/>
    <w:rsid w:val="00DF06D9"/>
    <w:rsid w:val="00DF087B"/>
    <w:rsid w:val="00DF2374"/>
    <w:rsid w:val="00DF30B7"/>
    <w:rsid w:val="00DF38A5"/>
    <w:rsid w:val="00DF4B21"/>
    <w:rsid w:val="00DF5BAB"/>
    <w:rsid w:val="00DF7F68"/>
    <w:rsid w:val="00E03B55"/>
    <w:rsid w:val="00E04698"/>
    <w:rsid w:val="00E1066F"/>
    <w:rsid w:val="00E10B57"/>
    <w:rsid w:val="00E113FA"/>
    <w:rsid w:val="00E12508"/>
    <w:rsid w:val="00E1509D"/>
    <w:rsid w:val="00E16242"/>
    <w:rsid w:val="00E24427"/>
    <w:rsid w:val="00E2510D"/>
    <w:rsid w:val="00E26370"/>
    <w:rsid w:val="00E26FBF"/>
    <w:rsid w:val="00E27114"/>
    <w:rsid w:val="00E27D21"/>
    <w:rsid w:val="00E27DC3"/>
    <w:rsid w:val="00E33A7E"/>
    <w:rsid w:val="00E3415A"/>
    <w:rsid w:val="00E36859"/>
    <w:rsid w:val="00E4266C"/>
    <w:rsid w:val="00E42DC6"/>
    <w:rsid w:val="00E44457"/>
    <w:rsid w:val="00E452F3"/>
    <w:rsid w:val="00E4583B"/>
    <w:rsid w:val="00E50C10"/>
    <w:rsid w:val="00E536B6"/>
    <w:rsid w:val="00E55BCA"/>
    <w:rsid w:val="00E57616"/>
    <w:rsid w:val="00E57FAB"/>
    <w:rsid w:val="00E64AAE"/>
    <w:rsid w:val="00E659D6"/>
    <w:rsid w:val="00E65F7B"/>
    <w:rsid w:val="00E66097"/>
    <w:rsid w:val="00E66465"/>
    <w:rsid w:val="00E74E7C"/>
    <w:rsid w:val="00E76C7F"/>
    <w:rsid w:val="00E77C85"/>
    <w:rsid w:val="00E83230"/>
    <w:rsid w:val="00E85480"/>
    <w:rsid w:val="00E86C48"/>
    <w:rsid w:val="00E9354D"/>
    <w:rsid w:val="00E97B39"/>
    <w:rsid w:val="00EA4A17"/>
    <w:rsid w:val="00EA4E2E"/>
    <w:rsid w:val="00EA60D4"/>
    <w:rsid w:val="00EA6317"/>
    <w:rsid w:val="00EA7FAB"/>
    <w:rsid w:val="00EB0620"/>
    <w:rsid w:val="00EB2743"/>
    <w:rsid w:val="00EB2AF3"/>
    <w:rsid w:val="00EB36BB"/>
    <w:rsid w:val="00EB39F1"/>
    <w:rsid w:val="00EC3797"/>
    <w:rsid w:val="00EC3B60"/>
    <w:rsid w:val="00EC4D7C"/>
    <w:rsid w:val="00EC665E"/>
    <w:rsid w:val="00EC79EA"/>
    <w:rsid w:val="00EC7F38"/>
    <w:rsid w:val="00ED02C7"/>
    <w:rsid w:val="00ED156E"/>
    <w:rsid w:val="00ED2E73"/>
    <w:rsid w:val="00ED3146"/>
    <w:rsid w:val="00ED40F9"/>
    <w:rsid w:val="00ED6D11"/>
    <w:rsid w:val="00EE206E"/>
    <w:rsid w:val="00EE7556"/>
    <w:rsid w:val="00EF01CE"/>
    <w:rsid w:val="00EF0291"/>
    <w:rsid w:val="00EF1FE8"/>
    <w:rsid w:val="00EF35F8"/>
    <w:rsid w:val="00EF5FA4"/>
    <w:rsid w:val="00F009E8"/>
    <w:rsid w:val="00F02363"/>
    <w:rsid w:val="00F0331E"/>
    <w:rsid w:val="00F042B5"/>
    <w:rsid w:val="00F05260"/>
    <w:rsid w:val="00F06633"/>
    <w:rsid w:val="00F1509F"/>
    <w:rsid w:val="00F15189"/>
    <w:rsid w:val="00F20426"/>
    <w:rsid w:val="00F20B4F"/>
    <w:rsid w:val="00F210B7"/>
    <w:rsid w:val="00F23CA4"/>
    <w:rsid w:val="00F24350"/>
    <w:rsid w:val="00F30664"/>
    <w:rsid w:val="00F3272B"/>
    <w:rsid w:val="00F349BA"/>
    <w:rsid w:val="00F43DF2"/>
    <w:rsid w:val="00F44852"/>
    <w:rsid w:val="00F46D45"/>
    <w:rsid w:val="00F50A03"/>
    <w:rsid w:val="00F514A1"/>
    <w:rsid w:val="00F562AB"/>
    <w:rsid w:val="00F600FC"/>
    <w:rsid w:val="00F616F6"/>
    <w:rsid w:val="00F66A66"/>
    <w:rsid w:val="00F679BF"/>
    <w:rsid w:val="00F70C79"/>
    <w:rsid w:val="00F723AB"/>
    <w:rsid w:val="00F727AD"/>
    <w:rsid w:val="00F852C0"/>
    <w:rsid w:val="00F86CC3"/>
    <w:rsid w:val="00F9146C"/>
    <w:rsid w:val="00F914E9"/>
    <w:rsid w:val="00F91E40"/>
    <w:rsid w:val="00F92D34"/>
    <w:rsid w:val="00F9477F"/>
    <w:rsid w:val="00F96C21"/>
    <w:rsid w:val="00F97A5A"/>
    <w:rsid w:val="00FA0860"/>
    <w:rsid w:val="00FA0F7D"/>
    <w:rsid w:val="00FA1245"/>
    <w:rsid w:val="00FA2BC0"/>
    <w:rsid w:val="00FA3492"/>
    <w:rsid w:val="00FA5324"/>
    <w:rsid w:val="00FA6ECB"/>
    <w:rsid w:val="00FB56D4"/>
    <w:rsid w:val="00FB601A"/>
    <w:rsid w:val="00FC2103"/>
    <w:rsid w:val="00FC4BCA"/>
    <w:rsid w:val="00FD0270"/>
    <w:rsid w:val="00FD1278"/>
    <w:rsid w:val="00FD1A08"/>
    <w:rsid w:val="00FD1D95"/>
    <w:rsid w:val="00FD2D43"/>
    <w:rsid w:val="00FE1EA3"/>
    <w:rsid w:val="00FE6773"/>
    <w:rsid w:val="00FF0AF4"/>
    <w:rsid w:val="00FF2187"/>
    <w:rsid w:val="00FF2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99A17D2"/>
  <w15:docId w15:val="{396B14E2-0636-45E1-B475-24E9B91E8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4E5"/>
    <w:pPr>
      <w:spacing w:after="200" w:line="276" w:lineRule="auto"/>
    </w:pPr>
    <w:rPr>
      <w:lang w:val="fr-CH"/>
    </w:rPr>
  </w:style>
  <w:style w:type="paragraph" w:styleId="Titre1">
    <w:name w:val="heading 1"/>
    <w:basedOn w:val="Normal"/>
    <w:next w:val="Normal"/>
    <w:link w:val="Titre1Car"/>
    <w:uiPriority w:val="9"/>
    <w:qFormat/>
    <w:rsid w:val="00B539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891C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4311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43119A"/>
    <w:rPr>
      <w:lang w:val="fr-CH"/>
    </w:rPr>
  </w:style>
  <w:style w:type="paragraph" w:styleId="Pieddepage">
    <w:name w:val="footer"/>
    <w:basedOn w:val="Normal"/>
    <w:link w:val="PieddepageCar"/>
    <w:uiPriority w:val="99"/>
    <w:unhideWhenUsed/>
    <w:rsid w:val="004311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43119A"/>
    <w:rPr>
      <w:lang w:val="fr-CH"/>
    </w:rPr>
  </w:style>
  <w:style w:type="paragraph" w:customStyle="1" w:styleId="Default">
    <w:name w:val="Default"/>
    <w:rsid w:val="00BE78C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A709EB"/>
    <w:pPr>
      <w:ind w:left="720"/>
      <w:contextualSpacing/>
    </w:pPr>
  </w:style>
  <w:style w:type="character" w:customStyle="1" w:styleId="apple-converted-space">
    <w:name w:val="apple-converted-space"/>
    <w:basedOn w:val="Policepardfaut"/>
    <w:rsid w:val="00A709EB"/>
  </w:style>
  <w:style w:type="character" w:styleId="lev">
    <w:name w:val="Strong"/>
    <w:basedOn w:val="Policepardfaut"/>
    <w:uiPriority w:val="22"/>
    <w:qFormat/>
    <w:rsid w:val="00A709EB"/>
    <w:rPr>
      <w:b/>
      <w:bCs/>
    </w:rPr>
  </w:style>
  <w:style w:type="character" w:styleId="Lienhypertexte">
    <w:name w:val="Hyperlink"/>
    <w:basedOn w:val="Policepardfaut"/>
    <w:uiPriority w:val="99"/>
    <w:unhideWhenUsed/>
    <w:rsid w:val="00A709EB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E5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E538F"/>
    <w:rPr>
      <w:rFonts w:ascii="Segoe UI" w:hAnsi="Segoe UI" w:cs="Segoe UI"/>
      <w:sz w:val="18"/>
      <w:szCs w:val="18"/>
      <w:lang w:val="fr-CH"/>
    </w:rPr>
  </w:style>
  <w:style w:type="paragraph" w:customStyle="1" w:styleId="WFUNABodyCopy">
    <w:name w:val="WFUNA Body Copy"/>
    <w:basedOn w:val="Normal"/>
    <w:autoRedefine/>
    <w:qFormat/>
    <w:rsid w:val="00445EF2"/>
    <w:pPr>
      <w:spacing w:after="120" w:line="288" w:lineRule="auto"/>
      <w:ind w:left="1872" w:right="1872"/>
    </w:pPr>
    <w:rPr>
      <w:rFonts w:ascii="Frutiger LT Std 45 Light" w:eastAsia="Cambria" w:hAnsi="Frutiger LT Std 45 Light" w:cs="Frutiger-Light"/>
      <w:color w:val="404040"/>
      <w:spacing w:val="2"/>
      <w:sz w:val="18"/>
      <w:szCs w:val="17"/>
      <w:lang w:val="en-US"/>
    </w:rPr>
  </w:style>
  <w:style w:type="paragraph" w:customStyle="1" w:styleId="WFUNASUBHEAD">
    <w:name w:val="WFUNA_SUBHEAD"/>
    <w:autoRedefine/>
    <w:qFormat/>
    <w:rsid w:val="00445EF2"/>
    <w:pPr>
      <w:spacing w:before="240" w:after="120" w:line="288" w:lineRule="auto"/>
      <w:ind w:left="1872" w:right="1872"/>
      <w:outlineLvl w:val="0"/>
    </w:pPr>
    <w:rPr>
      <w:rFonts w:ascii="Frutiger LT Std 45 Light" w:eastAsia="Cambria" w:hAnsi="Frutiger LT Std 45 Light" w:cs="Frutiger-Bold"/>
      <w:b/>
      <w:bCs/>
      <w:caps/>
      <w:color w:val="0082D0"/>
      <w:spacing w:val="5"/>
      <w:sz w:val="20"/>
      <w:szCs w:val="18"/>
      <w:lang w:val="en-US"/>
    </w:rPr>
  </w:style>
  <w:style w:type="paragraph" w:styleId="Sansinterligne">
    <w:name w:val="No Spacing"/>
    <w:uiPriority w:val="1"/>
    <w:qFormat/>
    <w:rsid w:val="00445EF2"/>
    <w:pPr>
      <w:spacing w:after="0" w:line="240" w:lineRule="auto"/>
    </w:pPr>
    <w:rPr>
      <w:rFonts w:ascii="Calibri" w:eastAsia="Times New Roman" w:hAnsi="Calibri" w:cs="Times New Roman"/>
      <w:lang w:eastAsia="en-GB"/>
    </w:rPr>
  </w:style>
  <w:style w:type="paragraph" w:styleId="Notedebasdepage">
    <w:name w:val="footnote text"/>
    <w:basedOn w:val="Normal"/>
    <w:link w:val="NotedebasdepageCar"/>
    <w:uiPriority w:val="99"/>
    <w:unhideWhenUsed/>
    <w:rsid w:val="004B0AF8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4B0AF8"/>
    <w:rPr>
      <w:sz w:val="20"/>
      <w:szCs w:val="20"/>
      <w:lang w:val="fr-CH"/>
    </w:rPr>
  </w:style>
  <w:style w:type="character" w:styleId="Appelnotedebasdep">
    <w:name w:val="footnote reference"/>
    <w:basedOn w:val="Policepardfaut"/>
    <w:uiPriority w:val="99"/>
    <w:unhideWhenUsed/>
    <w:rsid w:val="004B0AF8"/>
    <w:rPr>
      <w:vertAlign w:val="superscript"/>
    </w:rPr>
  </w:style>
  <w:style w:type="table" w:styleId="Grilledutableau">
    <w:name w:val="Table Grid"/>
    <w:basedOn w:val="TableauNormal"/>
    <w:uiPriority w:val="39"/>
    <w:rsid w:val="00A75B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auNormal"/>
    <w:next w:val="Grilledutableau"/>
    <w:uiPriority w:val="39"/>
    <w:rsid w:val="00EE75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centuation">
    <w:name w:val="Emphasis"/>
    <w:basedOn w:val="Policepardfaut"/>
    <w:uiPriority w:val="20"/>
    <w:qFormat/>
    <w:rsid w:val="005774BD"/>
    <w:rPr>
      <w:i/>
      <w:iCs/>
    </w:rPr>
  </w:style>
  <w:style w:type="character" w:customStyle="1" w:styleId="Titre2Car">
    <w:name w:val="Titre 2 Car"/>
    <w:basedOn w:val="Policepardfaut"/>
    <w:link w:val="Titre2"/>
    <w:uiPriority w:val="9"/>
    <w:rsid w:val="00891C7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fr-CH"/>
    </w:rPr>
  </w:style>
  <w:style w:type="character" w:customStyle="1" w:styleId="Titre1Car">
    <w:name w:val="Titre 1 Car"/>
    <w:basedOn w:val="Policepardfaut"/>
    <w:link w:val="Titre1"/>
    <w:uiPriority w:val="9"/>
    <w:rsid w:val="00B539F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fr-CH"/>
    </w:rPr>
  </w:style>
  <w:style w:type="paragraph" w:styleId="Titre">
    <w:name w:val="Title"/>
    <w:basedOn w:val="Normal"/>
    <w:next w:val="Normal"/>
    <w:link w:val="TitreCar"/>
    <w:uiPriority w:val="10"/>
    <w:qFormat/>
    <w:rsid w:val="00B539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reCar">
    <w:name w:val="Titre Car"/>
    <w:basedOn w:val="Policepardfaut"/>
    <w:link w:val="Titre"/>
    <w:uiPriority w:val="10"/>
    <w:rsid w:val="00B539F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B539FD"/>
    <w:pPr>
      <w:spacing w:after="160" w:line="240" w:lineRule="auto"/>
    </w:pPr>
    <w:rPr>
      <w:rFonts w:eastAsiaTheme="minorEastAsia"/>
      <w:color w:val="5A5A5A" w:themeColor="text1" w:themeTint="A5"/>
      <w:spacing w:val="15"/>
      <w:lang w:val="en-US"/>
    </w:rPr>
  </w:style>
  <w:style w:type="character" w:customStyle="1" w:styleId="Sous-titreCar">
    <w:name w:val="Sous-titre Car"/>
    <w:basedOn w:val="Policepardfaut"/>
    <w:link w:val="Sous-titre"/>
    <w:uiPriority w:val="11"/>
    <w:rsid w:val="00B539FD"/>
    <w:rPr>
      <w:rFonts w:eastAsiaTheme="minorEastAsia"/>
      <w:color w:val="5A5A5A" w:themeColor="text1" w:themeTint="A5"/>
      <w:spacing w:val="15"/>
      <w:lang w:val="en-US"/>
    </w:rPr>
  </w:style>
  <w:style w:type="character" w:styleId="Accentuationlgre">
    <w:name w:val="Subtle Emphasis"/>
    <w:basedOn w:val="Policepardfaut"/>
    <w:uiPriority w:val="19"/>
    <w:qFormat/>
    <w:rsid w:val="00B539FD"/>
    <w:rPr>
      <w:i/>
      <w:iCs/>
      <w:color w:val="404040" w:themeColor="text1" w:themeTint="BF"/>
    </w:rPr>
  </w:style>
  <w:style w:type="paragraph" w:styleId="Corpsdetexte">
    <w:name w:val="Body Text"/>
    <w:basedOn w:val="Normal"/>
    <w:link w:val="CorpsdetexteCar"/>
    <w:rsid w:val="00CA6C84"/>
    <w:pPr>
      <w:spacing w:after="0" w:line="240" w:lineRule="auto"/>
    </w:pPr>
    <w:rPr>
      <w:rFonts w:ascii="Arial" w:eastAsia="Times New Roman" w:hAnsi="Arial" w:cs="Arial"/>
      <w:sz w:val="23"/>
      <w:szCs w:val="23"/>
      <w:lang w:val="en-GB" w:eastAsia="fr-FR"/>
    </w:rPr>
  </w:style>
  <w:style w:type="character" w:customStyle="1" w:styleId="CorpsdetexteCar">
    <w:name w:val="Corps de texte Car"/>
    <w:basedOn w:val="Policepardfaut"/>
    <w:link w:val="Corpsdetexte"/>
    <w:rsid w:val="00CA6C84"/>
    <w:rPr>
      <w:rFonts w:ascii="Arial" w:eastAsia="Times New Roman" w:hAnsi="Arial" w:cs="Arial"/>
      <w:sz w:val="23"/>
      <w:szCs w:val="23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49f60a-ef0c-4f70-add1-89dc917de84b">
      <Terms xmlns="http://schemas.microsoft.com/office/infopath/2007/PartnerControls"/>
    </lcf76f155ced4ddcb4097134ff3c332f>
    <TaxCatchAll xmlns="ec87bf7d-1bd8-45ad-86d5-08e20eb6327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80BC03E5DA2488FCE0448F0DCE0BD" ma:contentTypeVersion="16" ma:contentTypeDescription="Create a new document." ma:contentTypeScope="" ma:versionID="010f54f64b0b8a3a06b3b49baa3be974">
  <xsd:schema xmlns:xsd="http://www.w3.org/2001/XMLSchema" xmlns:xs="http://www.w3.org/2001/XMLSchema" xmlns:p="http://schemas.microsoft.com/office/2006/metadata/properties" xmlns:ns2="0249f60a-ef0c-4f70-add1-89dc917de84b" xmlns:ns3="ec87bf7d-1bd8-45ad-86d5-08e20eb6327e" targetNamespace="http://schemas.microsoft.com/office/2006/metadata/properties" ma:root="true" ma:fieldsID="f0fe990ee3a4a6c52962fdadf66d713c" ns2:_="" ns3:_="">
    <xsd:import namespace="0249f60a-ef0c-4f70-add1-89dc917de84b"/>
    <xsd:import namespace="ec87bf7d-1bd8-45ad-86d5-08e20eb632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49f60a-ef0c-4f70-add1-89dc917de8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3123f3e-0efc-46ab-81ff-49cbdaa831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87bf7d-1bd8-45ad-86d5-08e20eb632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32d75a-c308-45b4-9e9d-bedb97134735}" ma:internalName="TaxCatchAll" ma:showField="CatchAllData" ma:web="ec87bf7d-1bd8-45ad-86d5-08e20eb632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AFCE93-156E-4FA6-A826-CB7FFC84A1BC}">
  <ds:schemaRefs>
    <ds:schemaRef ds:uri="http://schemas.microsoft.com/office/2006/metadata/properties"/>
    <ds:schemaRef ds:uri="http://schemas.microsoft.com/office/infopath/2007/PartnerControls"/>
    <ds:schemaRef ds:uri="0249f60a-ef0c-4f70-add1-89dc917de84b"/>
    <ds:schemaRef ds:uri="ec87bf7d-1bd8-45ad-86d5-08e20eb6327e"/>
  </ds:schemaRefs>
</ds:datastoreItem>
</file>

<file path=customXml/itemProps2.xml><?xml version="1.0" encoding="utf-8"?>
<ds:datastoreItem xmlns:ds="http://schemas.openxmlformats.org/officeDocument/2006/customXml" ds:itemID="{6FB3829E-E92F-4C77-B7A7-87A6D48F0C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D4F16A-14CE-41B6-B3F5-EC85B84DEE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49f60a-ef0c-4f70-add1-89dc917de84b"/>
    <ds:schemaRef ds:uri="ec87bf7d-1bd8-45ad-86d5-08e20eb632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77FBD1-B321-42EB-9469-D175D93DBB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1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argill</dc:creator>
  <cp:keywords/>
  <dc:description/>
  <cp:lastModifiedBy>Stanislas Berthe</cp:lastModifiedBy>
  <cp:revision>2</cp:revision>
  <cp:lastPrinted>2016-11-17T14:00:00Z</cp:lastPrinted>
  <dcterms:created xsi:type="dcterms:W3CDTF">2023-03-24T07:46:00Z</dcterms:created>
  <dcterms:modified xsi:type="dcterms:W3CDTF">2023-03-24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080BC03E5DA2488FCE0448F0DCE0BD</vt:lpwstr>
  </property>
  <property fmtid="{D5CDD505-2E9C-101B-9397-08002B2CF9AE}" pid="3" name="Order">
    <vt:r8>196000</vt:r8>
  </property>
  <property fmtid="{D5CDD505-2E9C-101B-9397-08002B2CF9AE}" pid="4" name="GrammarlyDocumentId">
    <vt:lpwstr>f0f1f965be7cb85567d0eca7141b9746ece1dfc8d49fed5b9ee115c948a5114d</vt:lpwstr>
  </property>
</Properties>
</file>